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45F63" w14:textId="77777777" w:rsidR="00322D4A" w:rsidRDefault="00322D4A" w:rsidP="00322D4A">
      <w:r>
        <w:t>C Pointers</w:t>
      </w:r>
    </w:p>
    <w:p w14:paraId="6F4C1162" w14:textId="77777777" w:rsidR="00322D4A" w:rsidRDefault="00322D4A" w:rsidP="00322D4A">
      <w:r>
        <w:t>The pointer in C language is a variable, it is also known as locator or indicator that points to an address of a value.</w:t>
      </w:r>
    </w:p>
    <w:p w14:paraId="5443D430" w14:textId="77777777" w:rsidR="00322D4A" w:rsidRDefault="00322D4A" w:rsidP="00322D4A"/>
    <w:p w14:paraId="49300B61" w14:textId="77777777" w:rsidR="00322D4A" w:rsidRDefault="00322D4A" w:rsidP="00322D4A">
      <w:r>
        <w:t>Advantage of pointer</w:t>
      </w:r>
    </w:p>
    <w:p w14:paraId="53316F30" w14:textId="77777777" w:rsidR="00322D4A" w:rsidRDefault="00322D4A" w:rsidP="00322D4A">
      <w:r>
        <w:t>1) Pointer reduces the code and improves the performance, it is used to retrieving strings, trees etc. and used with arrays, structures and functions.</w:t>
      </w:r>
    </w:p>
    <w:p w14:paraId="2A83744F" w14:textId="77777777" w:rsidR="00322D4A" w:rsidRDefault="00322D4A" w:rsidP="00322D4A">
      <w:r>
        <w:t>2) We can return multiple values from a function using the pointer.</w:t>
      </w:r>
    </w:p>
    <w:p w14:paraId="1011B572" w14:textId="77777777" w:rsidR="00322D4A" w:rsidRDefault="00322D4A" w:rsidP="00322D4A">
      <w:r>
        <w:t>3) It makes you able to access any memory location in the computer's memory.</w:t>
      </w:r>
    </w:p>
    <w:p w14:paraId="126A997A" w14:textId="77777777" w:rsidR="00322D4A" w:rsidRDefault="00322D4A" w:rsidP="00322D4A"/>
    <w:p w14:paraId="1E8EA69A" w14:textId="77777777" w:rsidR="00322D4A" w:rsidRDefault="00322D4A" w:rsidP="00322D4A">
      <w:r>
        <w:t>Usage of pointer</w:t>
      </w:r>
    </w:p>
    <w:p w14:paraId="619A2E25" w14:textId="77777777" w:rsidR="00322D4A" w:rsidRDefault="00322D4A" w:rsidP="00322D4A">
      <w:r>
        <w:t xml:space="preserve">There are many </w:t>
      </w:r>
      <w:proofErr w:type="gramStart"/>
      <w:r>
        <w:t>usage</w:t>
      </w:r>
      <w:proofErr w:type="gramEnd"/>
      <w:r>
        <w:t xml:space="preserve"> of pointers in c language.</w:t>
      </w:r>
    </w:p>
    <w:p w14:paraId="72E9373A" w14:textId="77777777" w:rsidR="00322D4A" w:rsidRDefault="00322D4A" w:rsidP="00322D4A">
      <w:r>
        <w:t>1) Dynamic memory allocation</w:t>
      </w:r>
    </w:p>
    <w:p w14:paraId="77F89A96" w14:textId="77777777" w:rsidR="00322D4A" w:rsidRDefault="00322D4A" w:rsidP="00322D4A">
      <w:r>
        <w:t xml:space="preserve">In c language, we can dynamically allocate memory using </w:t>
      </w:r>
      <w:proofErr w:type="gramStart"/>
      <w:r>
        <w:t>malloc(</w:t>
      </w:r>
      <w:proofErr w:type="gramEnd"/>
      <w:r>
        <w:t xml:space="preserve">) and </w:t>
      </w:r>
      <w:proofErr w:type="spellStart"/>
      <w:r>
        <w:t>calloc</w:t>
      </w:r>
      <w:proofErr w:type="spellEnd"/>
      <w:r>
        <w:t>() functions where pointer is used.</w:t>
      </w:r>
    </w:p>
    <w:p w14:paraId="174F69B3" w14:textId="77777777" w:rsidR="00322D4A" w:rsidRDefault="00322D4A" w:rsidP="00322D4A">
      <w:r>
        <w:t>2) Arrays, Functions and Structures</w:t>
      </w:r>
    </w:p>
    <w:p w14:paraId="5C96BF95" w14:textId="77777777" w:rsidR="00322D4A" w:rsidRDefault="00322D4A" w:rsidP="00322D4A">
      <w:r>
        <w:t>Pointers in c language are widely used in arrays, functions and structures. It reduces the code and improves the performance.</w:t>
      </w:r>
    </w:p>
    <w:p w14:paraId="1E40A2E1" w14:textId="77777777" w:rsidR="00322D4A" w:rsidRDefault="00322D4A" w:rsidP="00322D4A"/>
    <w:p w14:paraId="30B54CDC" w14:textId="77777777" w:rsidR="00322D4A" w:rsidRDefault="00322D4A" w:rsidP="00322D4A">
      <w:r>
        <w:t>Symbols used in pointer</w:t>
      </w:r>
    </w:p>
    <w:p w14:paraId="36525376" w14:textId="77777777" w:rsidR="00322D4A" w:rsidRDefault="00322D4A" w:rsidP="00322D4A">
      <w:r>
        <w:t>Symbol</w:t>
      </w:r>
      <w:r>
        <w:tab/>
        <w:t>Name</w:t>
      </w:r>
      <w:r>
        <w:tab/>
        <w:t>Description</w:t>
      </w:r>
    </w:p>
    <w:p w14:paraId="0F58B0E9" w14:textId="77777777" w:rsidR="00322D4A" w:rsidRDefault="00322D4A" w:rsidP="00322D4A">
      <w:r>
        <w:t>&amp; (ampersand sign)</w:t>
      </w:r>
      <w:r>
        <w:tab/>
        <w:t>address of operator</w:t>
      </w:r>
      <w:r>
        <w:tab/>
        <w:t>determines the address of a variable.</w:t>
      </w:r>
    </w:p>
    <w:p w14:paraId="5887825B" w14:textId="77777777" w:rsidR="00322D4A" w:rsidRDefault="00322D4A" w:rsidP="00322D4A">
      <w:r>
        <w:t>* (asterisk sign)</w:t>
      </w:r>
      <w:r>
        <w:tab/>
        <w:t>indirection operator</w:t>
      </w:r>
      <w:r>
        <w:tab/>
        <w:t>accesses the value at the address.</w:t>
      </w:r>
    </w:p>
    <w:p w14:paraId="61A0C13C" w14:textId="77777777" w:rsidR="00322D4A" w:rsidRDefault="00322D4A" w:rsidP="00322D4A"/>
    <w:p w14:paraId="6F221561" w14:textId="77777777" w:rsidR="00322D4A" w:rsidRDefault="00322D4A" w:rsidP="00322D4A">
      <w:r>
        <w:t xml:space="preserve">Address </w:t>
      </w:r>
      <w:proofErr w:type="gramStart"/>
      <w:r>
        <w:t>Of</w:t>
      </w:r>
      <w:proofErr w:type="gramEnd"/>
      <w:r>
        <w:t xml:space="preserve"> Operator</w:t>
      </w:r>
    </w:p>
    <w:p w14:paraId="099B0A60" w14:textId="77777777" w:rsidR="00322D4A" w:rsidRDefault="00322D4A" w:rsidP="00322D4A">
      <w:r>
        <w:t xml:space="preserve">The address of operator '&amp;' returns the address of a variable. </w:t>
      </w:r>
      <w:proofErr w:type="gramStart"/>
      <w:r>
        <w:t>But,</w:t>
      </w:r>
      <w:proofErr w:type="gramEnd"/>
      <w:r>
        <w:t xml:space="preserve"> we need to use %u to display the address of a variable.</w:t>
      </w:r>
    </w:p>
    <w:p w14:paraId="1BE9BA27" w14:textId="77777777" w:rsidR="00322D4A" w:rsidRDefault="00322D4A" w:rsidP="00322D4A">
      <w:r>
        <w:t>1.</w:t>
      </w:r>
      <w:r>
        <w:tab/>
        <w:t>#include &lt;</w:t>
      </w:r>
      <w:proofErr w:type="spellStart"/>
      <w:r>
        <w:t>stdio.h</w:t>
      </w:r>
      <w:proofErr w:type="spellEnd"/>
      <w:r>
        <w:t xml:space="preserve">&gt;      </w:t>
      </w:r>
    </w:p>
    <w:p w14:paraId="70972343" w14:textId="77777777" w:rsidR="00322D4A" w:rsidRDefault="00322D4A" w:rsidP="00322D4A">
      <w:r>
        <w:t>2.</w:t>
      </w:r>
      <w:r>
        <w:tab/>
        <w:t>#include &lt;</w:t>
      </w:r>
      <w:proofErr w:type="spellStart"/>
      <w:r>
        <w:t>conio.h</w:t>
      </w:r>
      <w:proofErr w:type="spellEnd"/>
      <w:r>
        <w:t xml:space="preserve">&gt;    </w:t>
      </w:r>
    </w:p>
    <w:p w14:paraId="7130AAE9" w14:textId="77777777" w:rsidR="00322D4A" w:rsidRDefault="00322D4A" w:rsidP="00322D4A">
      <w:r>
        <w:t>3.</w:t>
      </w:r>
      <w:r>
        <w:tab/>
        <w:t xml:space="preserve">void </w:t>
      </w:r>
      <w:proofErr w:type="gramStart"/>
      <w:r>
        <w:t>main(</w:t>
      </w:r>
      <w:proofErr w:type="gramEnd"/>
      <w:r>
        <w:t xml:space="preserve">){      </w:t>
      </w:r>
    </w:p>
    <w:p w14:paraId="7319AA4C" w14:textId="77777777" w:rsidR="00322D4A" w:rsidRDefault="00322D4A" w:rsidP="00322D4A">
      <w:r>
        <w:t>4.</w:t>
      </w:r>
      <w:r>
        <w:tab/>
        <w:t xml:space="preserve">int number=50;    </w:t>
      </w:r>
    </w:p>
    <w:p w14:paraId="3AA716FA" w14:textId="77777777" w:rsidR="00322D4A" w:rsidRDefault="00322D4A" w:rsidP="00322D4A">
      <w:r>
        <w:t>5.</w:t>
      </w:r>
      <w:r>
        <w:tab/>
      </w:r>
      <w:proofErr w:type="spellStart"/>
      <w:proofErr w:type="gramStart"/>
      <w:r>
        <w:t>clrscr</w:t>
      </w:r>
      <w:proofErr w:type="spellEnd"/>
      <w:r>
        <w:t>(</w:t>
      </w:r>
      <w:proofErr w:type="gramEnd"/>
      <w:r>
        <w:t xml:space="preserve">);      </w:t>
      </w:r>
    </w:p>
    <w:p w14:paraId="372947EB" w14:textId="77777777" w:rsidR="00322D4A" w:rsidRDefault="00322D4A" w:rsidP="00322D4A">
      <w:r>
        <w:t>6.</w:t>
      </w:r>
      <w:r>
        <w:tab/>
      </w:r>
      <w:proofErr w:type="spellStart"/>
      <w:proofErr w:type="gramStart"/>
      <w:r>
        <w:t>printf</w:t>
      </w:r>
      <w:proofErr w:type="spellEnd"/>
      <w:r>
        <w:t>(</w:t>
      </w:r>
      <w:proofErr w:type="gramEnd"/>
      <w:r>
        <w:t>"value of number is %d, address of number is %</w:t>
      </w:r>
      <w:proofErr w:type="spellStart"/>
      <w:r>
        <w:t>u",number,&amp;number</w:t>
      </w:r>
      <w:proofErr w:type="spellEnd"/>
      <w:r>
        <w:t xml:space="preserve">);  </w:t>
      </w:r>
    </w:p>
    <w:p w14:paraId="45B8C6B5" w14:textId="77777777" w:rsidR="00322D4A" w:rsidRDefault="00322D4A" w:rsidP="00322D4A">
      <w:r>
        <w:lastRenderedPageBreak/>
        <w:t>7.</w:t>
      </w:r>
      <w:r>
        <w:tab/>
      </w:r>
      <w:proofErr w:type="spellStart"/>
      <w:proofErr w:type="gramStart"/>
      <w:r>
        <w:t>getch</w:t>
      </w:r>
      <w:proofErr w:type="spellEnd"/>
      <w:r>
        <w:t>(</w:t>
      </w:r>
      <w:proofErr w:type="gramEnd"/>
      <w:r>
        <w:t xml:space="preserve">);      </w:t>
      </w:r>
    </w:p>
    <w:p w14:paraId="5CABDA67" w14:textId="77777777" w:rsidR="00322D4A" w:rsidRDefault="00322D4A" w:rsidP="00322D4A">
      <w:r>
        <w:t>8.</w:t>
      </w:r>
      <w:r>
        <w:tab/>
        <w:t xml:space="preserve">}      </w:t>
      </w:r>
    </w:p>
    <w:p w14:paraId="47E69AA7" w14:textId="77777777" w:rsidR="00322D4A" w:rsidRDefault="00322D4A" w:rsidP="00322D4A">
      <w:r>
        <w:t>Output</w:t>
      </w:r>
    </w:p>
    <w:p w14:paraId="74C7CE75" w14:textId="77777777" w:rsidR="00322D4A" w:rsidRDefault="00322D4A" w:rsidP="00322D4A">
      <w:r>
        <w:t>value of number is 50, address of number is fff4</w:t>
      </w:r>
    </w:p>
    <w:p w14:paraId="30485DE2" w14:textId="77777777" w:rsidR="00322D4A" w:rsidRDefault="00322D4A" w:rsidP="00322D4A"/>
    <w:p w14:paraId="634678D9" w14:textId="77777777" w:rsidR="00322D4A" w:rsidRDefault="00322D4A" w:rsidP="00322D4A">
      <w:r>
        <w:t>Declaring a pointer</w:t>
      </w:r>
    </w:p>
    <w:p w14:paraId="2196FD31" w14:textId="77777777" w:rsidR="00322D4A" w:rsidRDefault="00322D4A" w:rsidP="00322D4A">
      <w:r>
        <w:t>The pointer in c language can be declared using * (asterisk symbol).</w:t>
      </w:r>
    </w:p>
    <w:p w14:paraId="387C0AE8" w14:textId="77777777" w:rsidR="00322D4A" w:rsidRDefault="00322D4A" w:rsidP="00322D4A">
      <w:r>
        <w:t>1.</w:t>
      </w:r>
      <w:r>
        <w:tab/>
        <w:t xml:space="preserve">int *a;//pointer to int  </w:t>
      </w:r>
    </w:p>
    <w:p w14:paraId="09BB3269" w14:textId="77777777" w:rsidR="00322D4A" w:rsidRDefault="00322D4A" w:rsidP="00322D4A">
      <w:r>
        <w:t>2.</w:t>
      </w:r>
      <w:r>
        <w:tab/>
        <w:t xml:space="preserve">char *c;//pointer to char  </w:t>
      </w:r>
    </w:p>
    <w:p w14:paraId="6D89AE99" w14:textId="77777777" w:rsidR="00322D4A" w:rsidRDefault="00322D4A" w:rsidP="00322D4A"/>
    <w:p w14:paraId="55FC1639" w14:textId="77777777" w:rsidR="00322D4A" w:rsidRDefault="00322D4A" w:rsidP="00322D4A">
      <w:r>
        <w:t>Pointer example</w:t>
      </w:r>
    </w:p>
    <w:p w14:paraId="42ED5F40" w14:textId="77777777" w:rsidR="00322D4A" w:rsidRDefault="00322D4A" w:rsidP="00322D4A">
      <w:r>
        <w:t>An example of using pointers printing the address and value is given below.</w:t>
      </w:r>
    </w:p>
    <w:p w14:paraId="276BEC39" w14:textId="77777777" w:rsidR="00322D4A" w:rsidRDefault="00322D4A" w:rsidP="00322D4A">
      <w:r>
        <w:t xml:space="preserve"> </w:t>
      </w:r>
    </w:p>
    <w:p w14:paraId="7252159B" w14:textId="77777777" w:rsidR="00322D4A" w:rsidRDefault="00322D4A" w:rsidP="00322D4A">
      <w:r>
        <w:t>As you can see in the above figure, pointer variable stores the address of number variable i.e. fff4. The value of the number variable is 50. But the address of pointer variable p is aaa3.</w:t>
      </w:r>
    </w:p>
    <w:p w14:paraId="5213BF69" w14:textId="77777777" w:rsidR="00322D4A" w:rsidRDefault="00322D4A" w:rsidP="00322D4A">
      <w:r>
        <w:t>By the help of * (indirection operator), we can print the value of pointer variable p.</w:t>
      </w:r>
    </w:p>
    <w:p w14:paraId="5AA312C2" w14:textId="77777777" w:rsidR="00322D4A" w:rsidRDefault="00322D4A" w:rsidP="00322D4A">
      <w:r>
        <w:t>Let's see the pointer example as explained for above figure.</w:t>
      </w:r>
    </w:p>
    <w:p w14:paraId="3D1380BB" w14:textId="77777777" w:rsidR="00322D4A" w:rsidRDefault="00322D4A" w:rsidP="00322D4A">
      <w:r>
        <w:t>1.</w:t>
      </w:r>
      <w:r>
        <w:tab/>
        <w:t>#include &lt;</w:t>
      </w:r>
      <w:proofErr w:type="spellStart"/>
      <w:r>
        <w:t>stdio.h</w:t>
      </w:r>
      <w:proofErr w:type="spellEnd"/>
      <w:r>
        <w:t xml:space="preserve">&gt;      </w:t>
      </w:r>
    </w:p>
    <w:p w14:paraId="303E611F" w14:textId="77777777" w:rsidR="00322D4A" w:rsidRDefault="00322D4A" w:rsidP="00322D4A">
      <w:r>
        <w:t>2.</w:t>
      </w:r>
      <w:r>
        <w:tab/>
        <w:t>#include &lt;</w:t>
      </w:r>
      <w:proofErr w:type="spellStart"/>
      <w:r>
        <w:t>conio.h</w:t>
      </w:r>
      <w:proofErr w:type="spellEnd"/>
      <w:r>
        <w:t xml:space="preserve">&gt;    </w:t>
      </w:r>
    </w:p>
    <w:p w14:paraId="6420BE46" w14:textId="77777777" w:rsidR="00322D4A" w:rsidRDefault="00322D4A" w:rsidP="00322D4A">
      <w:r>
        <w:t>3.</w:t>
      </w:r>
      <w:r>
        <w:tab/>
        <w:t xml:space="preserve">void </w:t>
      </w:r>
      <w:proofErr w:type="gramStart"/>
      <w:r>
        <w:t>main(</w:t>
      </w:r>
      <w:proofErr w:type="gramEnd"/>
      <w:r>
        <w:t xml:space="preserve">){      </w:t>
      </w:r>
    </w:p>
    <w:p w14:paraId="57305F5E" w14:textId="77777777" w:rsidR="00322D4A" w:rsidRDefault="00322D4A" w:rsidP="00322D4A">
      <w:r>
        <w:t>4.</w:t>
      </w:r>
      <w:r>
        <w:tab/>
        <w:t xml:space="preserve">int number=50;  </w:t>
      </w:r>
    </w:p>
    <w:p w14:paraId="75C76E1D" w14:textId="77777777" w:rsidR="00322D4A" w:rsidRDefault="00322D4A" w:rsidP="00322D4A">
      <w:r>
        <w:t>5.</w:t>
      </w:r>
      <w:r>
        <w:tab/>
        <w:t xml:space="preserve">int *p;    </w:t>
      </w:r>
    </w:p>
    <w:p w14:paraId="7ED84DFC" w14:textId="77777777" w:rsidR="00322D4A" w:rsidRDefault="00322D4A" w:rsidP="00322D4A">
      <w:r>
        <w:t>6.</w:t>
      </w:r>
      <w:r>
        <w:tab/>
      </w:r>
      <w:proofErr w:type="spellStart"/>
      <w:proofErr w:type="gramStart"/>
      <w:r>
        <w:t>clrscr</w:t>
      </w:r>
      <w:proofErr w:type="spellEnd"/>
      <w:r>
        <w:t>(</w:t>
      </w:r>
      <w:proofErr w:type="gramEnd"/>
      <w:r>
        <w:t xml:space="preserve">);  </w:t>
      </w:r>
    </w:p>
    <w:p w14:paraId="4B34BBB3" w14:textId="77777777" w:rsidR="00322D4A" w:rsidRDefault="00322D4A" w:rsidP="00322D4A">
      <w:r>
        <w:t>7.</w:t>
      </w:r>
      <w:r>
        <w:tab/>
        <w:t xml:space="preserve">p=&amp;number;//stores the address of number variable  </w:t>
      </w:r>
    </w:p>
    <w:p w14:paraId="4111A54F" w14:textId="77777777" w:rsidR="00322D4A" w:rsidRDefault="00322D4A" w:rsidP="00322D4A">
      <w:r>
        <w:t>8.</w:t>
      </w:r>
      <w:r>
        <w:tab/>
        <w:t xml:space="preserve">      </w:t>
      </w:r>
    </w:p>
    <w:p w14:paraId="5CFF9506" w14:textId="77777777" w:rsidR="00322D4A" w:rsidRDefault="00322D4A" w:rsidP="00322D4A">
      <w:r>
        <w:t>9.</w:t>
      </w:r>
      <w:r>
        <w:tab/>
      </w:r>
      <w:proofErr w:type="spellStart"/>
      <w:proofErr w:type="gramStart"/>
      <w:r>
        <w:t>printf</w:t>
      </w:r>
      <w:proofErr w:type="spellEnd"/>
      <w:r>
        <w:t>(</w:t>
      </w:r>
      <w:proofErr w:type="gramEnd"/>
      <w:r>
        <w:t>"Address of number variable is %x \</w:t>
      </w:r>
      <w:proofErr w:type="spellStart"/>
      <w:r>
        <w:t>n",&amp;number</w:t>
      </w:r>
      <w:proofErr w:type="spellEnd"/>
      <w:r>
        <w:t xml:space="preserve">);  </w:t>
      </w:r>
    </w:p>
    <w:p w14:paraId="5404F267" w14:textId="77777777" w:rsidR="00322D4A" w:rsidRDefault="00322D4A" w:rsidP="00322D4A">
      <w:r>
        <w:t>10.</w:t>
      </w:r>
      <w:r>
        <w:tab/>
      </w:r>
      <w:proofErr w:type="spellStart"/>
      <w:proofErr w:type="gramStart"/>
      <w:r>
        <w:t>printf</w:t>
      </w:r>
      <w:proofErr w:type="spellEnd"/>
      <w:r>
        <w:t>(</w:t>
      </w:r>
      <w:proofErr w:type="gramEnd"/>
      <w:r>
        <w:t>"Address of p variable is %x \</w:t>
      </w:r>
      <w:proofErr w:type="spellStart"/>
      <w:r>
        <w:t>n",p</w:t>
      </w:r>
      <w:proofErr w:type="spellEnd"/>
      <w:r>
        <w:t xml:space="preserve">);  </w:t>
      </w:r>
    </w:p>
    <w:p w14:paraId="5CD4307C" w14:textId="77777777" w:rsidR="00322D4A" w:rsidRDefault="00322D4A" w:rsidP="00322D4A">
      <w:r>
        <w:t>11.</w:t>
      </w:r>
      <w:r>
        <w:tab/>
      </w:r>
      <w:proofErr w:type="spellStart"/>
      <w:proofErr w:type="gramStart"/>
      <w:r>
        <w:t>printf</w:t>
      </w:r>
      <w:proofErr w:type="spellEnd"/>
      <w:r>
        <w:t>(</w:t>
      </w:r>
      <w:proofErr w:type="gramEnd"/>
      <w:r>
        <w:t xml:space="preserve">"Value of p variable is %d \n",*p);  </w:t>
      </w:r>
    </w:p>
    <w:p w14:paraId="5354E16F" w14:textId="77777777" w:rsidR="00322D4A" w:rsidRDefault="00322D4A" w:rsidP="00322D4A">
      <w:r>
        <w:t>12.</w:t>
      </w:r>
      <w:r>
        <w:tab/>
        <w:t xml:space="preserve">  </w:t>
      </w:r>
    </w:p>
    <w:p w14:paraId="7A5937BD" w14:textId="77777777" w:rsidR="00322D4A" w:rsidRDefault="00322D4A" w:rsidP="00322D4A">
      <w:r>
        <w:t>13.</w:t>
      </w:r>
      <w:r>
        <w:tab/>
      </w:r>
      <w:proofErr w:type="spellStart"/>
      <w:proofErr w:type="gramStart"/>
      <w:r>
        <w:t>getch</w:t>
      </w:r>
      <w:proofErr w:type="spellEnd"/>
      <w:r>
        <w:t>(</w:t>
      </w:r>
      <w:proofErr w:type="gramEnd"/>
      <w:r>
        <w:t xml:space="preserve">);      </w:t>
      </w:r>
    </w:p>
    <w:p w14:paraId="4BBC3463" w14:textId="77777777" w:rsidR="00322D4A" w:rsidRDefault="00322D4A" w:rsidP="00322D4A">
      <w:r>
        <w:t>14.</w:t>
      </w:r>
      <w:r>
        <w:tab/>
        <w:t xml:space="preserve">}      </w:t>
      </w:r>
    </w:p>
    <w:p w14:paraId="0E329502" w14:textId="77777777" w:rsidR="00322D4A" w:rsidRDefault="00322D4A" w:rsidP="00322D4A">
      <w:r>
        <w:lastRenderedPageBreak/>
        <w:t>Output</w:t>
      </w:r>
    </w:p>
    <w:p w14:paraId="458B1570" w14:textId="77777777" w:rsidR="00322D4A" w:rsidRDefault="00322D4A" w:rsidP="00322D4A">
      <w:r>
        <w:t>Address of number variable is fff4</w:t>
      </w:r>
    </w:p>
    <w:p w14:paraId="03C24DDF" w14:textId="77777777" w:rsidR="00322D4A" w:rsidRDefault="00322D4A" w:rsidP="00322D4A">
      <w:r>
        <w:t>Address of p variable is fff4</w:t>
      </w:r>
    </w:p>
    <w:p w14:paraId="503211DE" w14:textId="77777777" w:rsidR="00322D4A" w:rsidRDefault="00322D4A" w:rsidP="00322D4A">
      <w:r>
        <w:t>Value of p variable is 50</w:t>
      </w:r>
    </w:p>
    <w:p w14:paraId="2BE451C8" w14:textId="77777777" w:rsidR="00322D4A" w:rsidRDefault="00322D4A" w:rsidP="00322D4A"/>
    <w:p w14:paraId="71224137" w14:textId="77777777" w:rsidR="00322D4A" w:rsidRDefault="00322D4A" w:rsidP="00322D4A">
      <w:r>
        <w:t>NULL Pointer</w:t>
      </w:r>
    </w:p>
    <w:p w14:paraId="4A2CD9D5" w14:textId="77777777" w:rsidR="00322D4A" w:rsidRDefault="00322D4A" w:rsidP="00322D4A">
      <w:r>
        <w:t xml:space="preserve">A pointer that is not assigned any </w:t>
      </w:r>
      <w:proofErr w:type="gramStart"/>
      <w:r>
        <w:t>value</w:t>
      </w:r>
      <w:proofErr w:type="gramEnd"/>
      <w:r>
        <w:t xml:space="preserve"> but NULL is known as NULL pointer. If you don't have any address to be specified in the pointer at the time of declaration, you can assign NULL value. It will a better approach.</w:t>
      </w:r>
    </w:p>
    <w:p w14:paraId="35ADAE26" w14:textId="77777777" w:rsidR="00322D4A" w:rsidRDefault="00322D4A" w:rsidP="00322D4A">
      <w:r>
        <w:t>int *p=NULL;</w:t>
      </w:r>
    </w:p>
    <w:p w14:paraId="62FEC59D" w14:textId="77777777" w:rsidR="00322D4A" w:rsidRDefault="00322D4A" w:rsidP="00322D4A">
      <w:r>
        <w:t>In most the libraries, the value of pointer is 0 (zero).</w:t>
      </w:r>
    </w:p>
    <w:p w14:paraId="62F001C2" w14:textId="77777777" w:rsidR="00322D4A" w:rsidRDefault="00322D4A" w:rsidP="00322D4A"/>
    <w:p w14:paraId="2C8054A2" w14:textId="77777777" w:rsidR="00322D4A" w:rsidRDefault="00322D4A" w:rsidP="00322D4A">
      <w:r>
        <w:t>Pointer Program to swap 2 numbers without using 3rd variable</w:t>
      </w:r>
    </w:p>
    <w:p w14:paraId="523B8692" w14:textId="77777777" w:rsidR="00322D4A" w:rsidRDefault="00322D4A" w:rsidP="00322D4A">
      <w:r>
        <w:t>1.</w:t>
      </w:r>
      <w:r>
        <w:tab/>
        <w:t>#include&lt;</w:t>
      </w:r>
      <w:proofErr w:type="spellStart"/>
      <w:r>
        <w:t>stdio.h</w:t>
      </w:r>
      <w:proofErr w:type="spellEnd"/>
      <w:r>
        <w:t xml:space="preserve">&gt;  </w:t>
      </w:r>
    </w:p>
    <w:p w14:paraId="50A65FF6" w14:textId="77777777" w:rsidR="00322D4A" w:rsidRDefault="00322D4A" w:rsidP="00322D4A">
      <w:r>
        <w:t>2.</w:t>
      </w:r>
      <w:r>
        <w:tab/>
        <w:t>#include&lt;</w:t>
      </w:r>
      <w:proofErr w:type="spellStart"/>
      <w:r>
        <w:t>conio.h</w:t>
      </w:r>
      <w:proofErr w:type="spellEnd"/>
      <w:r>
        <w:t xml:space="preserve">&gt;  </w:t>
      </w:r>
    </w:p>
    <w:p w14:paraId="19BC40CD" w14:textId="77777777" w:rsidR="00322D4A" w:rsidRDefault="00322D4A" w:rsidP="00322D4A">
      <w:r>
        <w:t>3.</w:t>
      </w:r>
      <w:r>
        <w:tab/>
        <w:t xml:space="preserve">void </w:t>
      </w:r>
      <w:proofErr w:type="gramStart"/>
      <w:r>
        <w:t>main(</w:t>
      </w:r>
      <w:proofErr w:type="gramEnd"/>
      <w:r>
        <w:t xml:space="preserve">){  </w:t>
      </w:r>
    </w:p>
    <w:p w14:paraId="660EC98B" w14:textId="77777777" w:rsidR="00322D4A" w:rsidRDefault="00322D4A" w:rsidP="00322D4A">
      <w:r>
        <w:t>4.</w:t>
      </w:r>
      <w:r>
        <w:tab/>
        <w:t>int a=</w:t>
      </w:r>
      <w:proofErr w:type="gramStart"/>
      <w:r>
        <w:t>10,b</w:t>
      </w:r>
      <w:proofErr w:type="gramEnd"/>
      <w:r>
        <w:t xml:space="preserve">=20,*p1=&amp;a,*p2=&amp;b;  </w:t>
      </w:r>
    </w:p>
    <w:p w14:paraId="6056C7DD" w14:textId="77777777" w:rsidR="00322D4A" w:rsidRDefault="00322D4A" w:rsidP="00322D4A">
      <w:r>
        <w:t>5.</w:t>
      </w:r>
      <w:r>
        <w:tab/>
      </w:r>
      <w:proofErr w:type="spellStart"/>
      <w:proofErr w:type="gramStart"/>
      <w:r>
        <w:t>clrscr</w:t>
      </w:r>
      <w:proofErr w:type="spellEnd"/>
      <w:r>
        <w:t>(</w:t>
      </w:r>
      <w:proofErr w:type="gramEnd"/>
      <w:r>
        <w:t xml:space="preserve">);  </w:t>
      </w:r>
    </w:p>
    <w:p w14:paraId="7C3E587A" w14:textId="77777777" w:rsidR="00322D4A" w:rsidRDefault="00322D4A" w:rsidP="00322D4A">
      <w:r>
        <w:t>6.</w:t>
      </w:r>
      <w:r>
        <w:tab/>
        <w:t xml:space="preserve">  </w:t>
      </w:r>
    </w:p>
    <w:p w14:paraId="7ED52F6F" w14:textId="77777777" w:rsidR="00322D4A" w:rsidRDefault="00322D4A" w:rsidP="00322D4A">
      <w:r>
        <w:t>7.</w:t>
      </w:r>
      <w:r>
        <w:tab/>
      </w:r>
      <w:proofErr w:type="spellStart"/>
      <w:proofErr w:type="gramStart"/>
      <w:r>
        <w:t>printf</w:t>
      </w:r>
      <w:proofErr w:type="spellEnd"/>
      <w:r>
        <w:t>(</w:t>
      </w:r>
      <w:proofErr w:type="gramEnd"/>
      <w:r>
        <w:t xml:space="preserve">"Before swap: *p1=%d *p2=%d",*p1,*p2);  </w:t>
      </w:r>
    </w:p>
    <w:p w14:paraId="5389C3E9" w14:textId="77777777" w:rsidR="00322D4A" w:rsidRDefault="00322D4A" w:rsidP="00322D4A">
      <w:r>
        <w:t>8.</w:t>
      </w:r>
      <w:r>
        <w:tab/>
        <w:t xml:space="preserve">*p1=*p1+*p2;  </w:t>
      </w:r>
    </w:p>
    <w:p w14:paraId="672DB4F5" w14:textId="77777777" w:rsidR="00322D4A" w:rsidRDefault="00322D4A" w:rsidP="00322D4A">
      <w:r>
        <w:t>9.</w:t>
      </w:r>
      <w:r>
        <w:tab/>
        <w:t xml:space="preserve">*p2=*p1-*p2;  </w:t>
      </w:r>
    </w:p>
    <w:p w14:paraId="5F8409BF" w14:textId="77777777" w:rsidR="00322D4A" w:rsidRDefault="00322D4A" w:rsidP="00322D4A">
      <w:r>
        <w:t>10.</w:t>
      </w:r>
      <w:r>
        <w:tab/>
        <w:t xml:space="preserve">*p1=*p1-*p2;  </w:t>
      </w:r>
    </w:p>
    <w:p w14:paraId="6776D00E" w14:textId="77777777" w:rsidR="00322D4A" w:rsidRDefault="00322D4A" w:rsidP="00322D4A">
      <w:r>
        <w:t>11.</w:t>
      </w:r>
      <w:r>
        <w:tab/>
      </w:r>
      <w:proofErr w:type="spellStart"/>
      <w:proofErr w:type="gramStart"/>
      <w:r>
        <w:t>printf</w:t>
      </w:r>
      <w:proofErr w:type="spellEnd"/>
      <w:r>
        <w:t>(</w:t>
      </w:r>
      <w:proofErr w:type="gramEnd"/>
      <w:r>
        <w:t>"\</w:t>
      </w:r>
      <w:proofErr w:type="spellStart"/>
      <w:r>
        <w:t>nAfter</w:t>
      </w:r>
      <w:proofErr w:type="spellEnd"/>
      <w:r>
        <w:t xml:space="preserve"> swap: *p1=%d *p2=%d",*p1,*p2);  </w:t>
      </w:r>
    </w:p>
    <w:p w14:paraId="5418A9F6" w14:textId="77777777" w:rsidR="00322D4A" w:rsidRDefault="00322D4A" w:rsidP="00322D4A">
      <w:r>
        <w:t>12.</w:t>
      </w:r>
      <w:r>
        <w:tab/>
        <w:t xml:space="preserve">  </w:t>
      </w:r>
    </w:p>
    <w:p w14:paraId="513D2C64" w14:textId="77777777" w:rsidR="00322D4A" w:rsidRDefault="00322D4A" w:rsidP="00322D4A">
      <w:r>
        <w:t>13.</w:t>
      </w:r>
      <w:r>
        <w:tab/>
      </w:r>
      <w:proofErr w:type="spellStart"/>
      <w:proofErr w:type="gramStart"/>
      <w:r>
        <w:t>getch</w:t>
      </w:r>
      <w:proofErr w:type="spellEnd"/>
      <w:r>
        <w:t>(</w:t>
      </w:r>
      <w:proofErr w:type="gramEnd"/>
      <w:r>
        <w:t xml:space="preserve">);  </w:t>
      </w:r>
    </w:p>
    <w:p w14:paraId="32DCD2FE" w14:textId="77777777" w:rsidR="00322D4A" w:rsidRDefault="00322D4A" w:rsidP="00322D4A">
      <w:r>
        <w:t>14.</w:t>
      </w:r>
      <w:r>
        <w:tab/>
        <w:t xml:space="preserve">}  </w:t>
      </w:r>
    </w:p>
    <w:p w14:paraId="5C972BDE" w14:textId="77777777" w:rsidR="00322D4A" w:rsidRDefault="00322D4A" w:rsidP="00322D4A">
      <w:r>
        <w:t>Output</w:t>
      </w:r>
    </w:p>
    <w:p w14:paraId="2E7ADC6F" w14:textId="77777777" w:rsidR="00322D4A" w:rsidRDefault="00322D4A" w:rsidP="00322D4A">
      <w:r>
        <w:t>Before swap: *p1=10 *p2=20</w:t>
      </w:r>
    </w:p>
    <w:p w14:paraId="3A6760AC" w14:textId="77777777" w:rsidR="00322D4A" w:rsidRDefault="00322D4A" w:rsidP="00322D4A">
      <w:r>
        <w:t>After swap: *p1=20 *p2=10</w:t>
      </w:r>
    </w:p>
    <w:p w14:paraId="2AF471DD" w14:textId="77777777" w:rsidR="00322D4A" w:rsidRDefault="00322D4A" w:rsidP="00322D4A">
      <w:r>
        <w:t>C Pointer to Pointer</w:t>
      </w:r>
    </w:p>
    <w:p w14:paraId="7EC0FAC8" w14:textId="77777777" w:rsidR="00322D4A" w:rsidRDefault="00322D4A" w:rsidP="00322D4A">
      <w:r>
        <w:t>In C pointer to pointer concept, a pointer refers to the address of another pointer.</w:t>
      </w:r>
    </w:p>
    <w:p w14:paraId="4C61C025" w14:textId="77777777" w:rsidR="00322D4A" w:rsidRDefault="00322D4A" w:rsidP="00322D4A">
      <w:r>
        <w:lastRenderedPageBreak/>
        <w:t>In c language, a pointer can point to the address of another pointer which points to the address of a value. Let's understand it by the diagram given below:</w:t>
      </w:r>
    </w:p>
    <w:p w14:paraId="5D151E16" w14:textId="77777777" w:rsidR="00322D4A" w:rsidRDefault="00322D4A" w:rsidP="00322D4A">
      <w:r>
        <w:t xml:space="preserve"> </w:t>
      </w:r>
    </w:p>
    <w:p w14:paraId="0E30193F" w14:textId="77777777" w:rsidR="00322D4A" w:rsidRDefault="00322D4A" w:rsidP="00322D4A">
      <w:r>
        <w:t>Let's see the syntax of the pointer to the pointer.</w:t>
      </w:r>
    </w:p>
    <w:p w14:paraId="664544E6" w14:textId="77777777" w:rsidR="00322D4A" w:rsidRDefault="00322D4A" w:rsidP="00322D4A">
      <w:pPr>
        <w:pStyle w:val="ListParagraph"/>
        <w:numPr>
          <w:ilvl w:val="0"/>
          <w:numId w:val="1"/>
        </w:numPr>
      </w:pPr>
      <w:r>
        <w:t xml:space="preserve">int **p2;  </w:t>
      </w:r>
    </w:p>
    <w:p w14:paraId="0A71228B" w14:textId="77777777" w:rsidR="00322D4A" w:rsidRDefault="00322D4A" w:rsidP="00322D4A"/>
    <w:p w14:paraId="3146F30F" w14:textId="77777777" w:rsidR="00322D4A" w:rsidRDefault="00322D4A" w:rsidP="00322D4A">
      <w:r>
        <w:t>C pointer to pointer example</w:t>
      </w:r>
    </w:p>
    <w:p w14:paraId="09E741A5" w14:textId="77777777" w:rsidR="00322D4A" w:rsidRDefault="00322D4A" w:rsidP="00322D4A">
      <w:r>
        <w:t>Let's see an example where one pointer points to the address of another pointer.</w:t>
      </w:r>
    </w:p>
    <w:p w14:paraId="07CE1D74" w14:textId="77777777" w:rsidR="00322D4A" w:rsidRDefault="00322D4A" w:rsidP="00322D4A">
      <w:r>
        <w:t>As you can see in the above figure, p2 contains the address of p (fff2) and p contains the address of number variable (fff4).</w:t>
      </w:r>
    </w:p>
    <w:p w14:paraId="094C9BB3" w14:textId="77777777" w:rsidR="00322D4A" w:rsidRDefault="00322D4A" w:rsidP="00322D4A">
      <w:r>
        <w:t>1.</w:t>
      </w:r>
      <w:r>
        <w:tab/>
        <w:t>#include &lt;</w:t>
      </w:r>
      <w:proofErr w:type="spellStart"/>
      <w:r>
        <w:t>stdio.h</w:t>
      </w:r>
      <w:proofErr w:type="spellEnd"/>
      <w:r>
        <w:t xml:space="preserve">&gt;        </w:t>
      </w:r>
    </w:p>
    <w:p w14:paraId="5AFDCA1D" w14:textId="77777777" w:rsidR="00322D4A" w:rsidRDefault="00322D4A" w:rsidP="00322D4A">
      <w:r>
        <w:t>2.</w:t>
      </w:r>
      <w:r>
        <w:tab/>
        <w:t>#include &lt;</w:t>
      </w:r>
      <w:proofErr w:type="spellStart"/>
      <w:r>
        <w:t>conio.h</w:t>
      </w:r>
      <w:proofErr w:type="spellEnd"/>
      <w:r>
        <w:t xml:space="preserve">&gt;      </w:t>
      </w:r>
    </w:p>
    <w:p w14:paraId="553F9B31" w14:textId="77777777" w:rsidR="00322D4A" w:rsidRDefault="00322D4A" w:rsidP="00322D4A">
      <w:r>
        <w:t>3.</w:t>
      </w:r>
      <w:r>
        <w:tab/>
        <w:t xml:space="preserve">void </w:t>
      </w:r>
      <w:proofErr w:type="gramStart"/>
      <w:r>
        <w:t>main(</w:t>
      </w:r>
      <w:proofErr w:type="gramEnd"/>
      <w:r>
        <w:t xml:space="preserve">){        </w:t>
      </w:r>
    </w:p>
    <w:p w14:paraId="04318CC8" w14:textId="77777777" w:rsidR="00322D4A" w:rsidRDefault="00322D4A" w:rsidP="00322D4A">
      <w:r>
        <w:t>4.</w:t>
      </w:r>
      <w:r>
        <w:tab/>
        <w:t xml:space="preserve">int number=50;    </w:t>
      </w:r>
    </w:p>
    <w:p w14:paraId="7BF2904C" w14:textId="77777777" w:rsidR="00322D4A" w:rsidRDefault="00322D4A" w:rsidP="00322D4A">
      <w:r>
        <w:t>5.</w:t>
      </w:r>
      <w:r>
        <w:tab/>
        <w:t xml:space="preserve">int *p;//pointer to int  </w:t>
      </w:r>
    </w:p>
    <w:p w14:paraId="2396A3EE" w14:textId="77777777" w:rsidR="00322D4A" w:rsidRDefault="00322D4A" w:rsidP="00322D4A">
      <w:r>
        <w:t>6.</w:t>
      </w:r>
      <w:r>
        <w:tab/>
        <w:t xml:space="preserve">int **p2;//pointer to pointer      </w:t>
      </w:r>
    </w:p>
    <w:p w14:paraId="651B9FB9" w14:textId="77777777" w:rsidR="00322D4A" w:rsidRDefault="00322D4A" w:rsidP="00322D4A">
      <w:r>
        <w:t>7.</w:t>
      </w:r>
      <w:r>
        <w:tab/>
      </w:r>
      <w:proofErr w:type="spellStart"/>
      <w:proofErr w:type="gramStart"/>
      <w:r>
        <w:t>clrscr</w:t>
      </w:r>
      <w:proofErr w:type="spellEnd"/>
      <w:r>
        <w:t>(</w:t>
      </w:r>
      <w:proofErr w:type="gramEnd"/>
      <w:r>
        <w:t xml:space="preserve">);    </w:t>
      </w:r>
    </w:p>
    <w:p w14:paraId="6FCB7A3C" w14:textId="77777777" w:rsidR="00322D4A" w:rsidRDefault="00322D4A" w:rsidP="00322D4A">
      <w:r>
        <w:t>8.</w:t>
      </w:r>
      <w:r>
        <w:tab/>
        <w:t xml:space="preserve">p=&amp;number;//stores the address of number variable    </w:t>
      </w:r>
    </w:p>
    <w:p w14:paraId="6C1D3D91" w14:textId="77777777" w:rsidR="00322D4A" w:rsidRDefault="00322D4A" w:rsidP="00322D4A">
      <w:r>
        <w:t>9.</w:t>
      </w:r>
      <w:r>
        <w:tab/>
        <w:t xml:space="preserve">p2=&amp;p;  </w:t>
      </w:r>
    </w:p>
    <w:p w14:paraId="38CFC190" w14:textId="77777777" w:rsidR="00322D4A" w:rsidRDefault="00322D4A" w:rsidP="00322D4A">
      <w:r>
        <w:t>10.</w:t>
      </w:r>
      <w:r>
        <w:tab/>
        <w:t xml:space="preserve">        </w:t>
      </w:r>
    </w:p>
    <w:p w14:paraId="15417BB8" w14:textId="77777777" w:rsidR="00322D4A" w:rsidRDefault="00322D4A" w:rsidP="00322D4A">
      <w:r>
        <w:t>11.</w:t>
      </w:r>
      <w:r>
        <w:tab/>
      </w:r>
      <w:proofErr w:type="spellStart"/>
      <w:proofErr w:type="gramStart"/>
      <w:r>
        <w:t>printf</w:t>
      </w:r>
      <w:proofErr w:type="spellEnd"/>
      <w:r>
        <w:t>(</w:t>
      </w:r>
      <w:proofErr w:type="gramEnd"/>
      <w:r>
        <w:t>"Address of number variable is %x \</w:t>
      </w:r>
      <w:proofErr w:type="spellStart"/>
      <w:r>
        <w:t>n",&amp;number</w:t>
      </w:r>
      <w:proofErr w:type="spellEnd"/>
      <w:r>
        <w:t xml:space="preserve">);    </w:t>
      </w:r>
    </w:p>
    <w:p w14:paraId="0C34037C" w14:textId="77777777" w:rsidR="00322D4A" w:rsidRDefault="00322D4A" w:rsidP="00322D4A">
      <w:r>
        <w:t>12.</w:t>
      </w:r>
      <w:r>
        <w:tab/>
      </w:r>
      <w:proofErr w:type="spellStart"/>
      <w:proofErr w:type="gramStart"/>
      <w:r>
        <w:t>printf</w:t>
      </w:r>
      <w:proofErr w:type="spellEnd"/>
      <w:r>
        <w:t>(</w:t>
      </w:r>
      <w:proofErr w:type="gramEnd"/>
      <w:r>
        <w:t>"Address of p variable is %x \</w:t>
      </w:r>
      <w:proofErr w:type="spellStart"/>
      <w:r>
        <w:t>n",p</w:t>
      </w:r>
      <w:proofErr w:type="spellEnd"/>
      <w:r>
        <w:t xml:space="preserve">);    </w:t>
      </w:r>
    </w:p>
    <w:p w14:paraId="42766405" w14:textId="77777777" w:rsidR="00322D4A" w:rsidRDefault="00322D4A" w:rsidP="00322D4A">
      <w:r>
        <w:t>13.</w:t>
      </w:r>
      <w:r>
        <w:tab/>
      </w:r>
      <w:proofErr w:type="spellStart"/>
      <w:proofErr w:type="gramStart"/>
      <w:r>
        <w:t>printf</w:t>
      </w:r>
      <w:proofErr w:type="spellEnd"/>
      <w:r>
        <w:t>(</w:t>
      </w:r>
      <w:proofErr w:type="gramEnd"/>
      <w:r>
        <w:t xml:space="preserve">"Value of *p variable is %d \n",*p);    </w:t>
      </w:r>
    </w:p>
    <w:p w14:paraId="52E7E197" w14:textId="77777777" w:rsidR="00322D4A" w:rsidRDefault="00322D4A" w:rsidP="00322D4A">
      <w:r>
        <w:t>14.</w:t>
      </w:r>
      <w:r>
        <w:tab/>
      </w:r>
      <w:proofErr w:type="spellStart"/>
      <w:proofErr w:type="gramStart"/>
      <w:r>
        <w:t>printf</w:t>
      </w:r>
      <w:proofErr w:type="spellEnd"/>
      <w:r>
        <w:t>(</w:t>
      </w:r>
      <w:proofErr w:type="gramEnd"/>
      <w:r>
        <w:t xml:space="preserve">"Address of p2 variable is %x \n",p2);    </w:t>
      </w:r>
    </w:p>
    <w:p w14:paraId="24C64C87" w14:textId="77777777" w:rsidR="00322D4A" w:rsidRDefault="00322D4A" w:rsidP="00322D4A">
      <w:r>
        <w:t>15.</w:t>
      </w:r>
      <w:r>
        <w:tab/>
      </w:r>
      <w:proofErr w:type="spellStart"/>
      <w:proofErr w:type="gramStart"/>
      <w:r>
        <w:t>printf</w:t>
      </w:r>
      <w:proofErr w:type="spellEnd"/>
      <w:r>
        <w:t>(</w:t>
      </w:r>
      <w:proofErr w:type="gramEnd"/>
      <w:r>
        <w:t xml:space="preserve">"Value of **p2 variable is %d \n",**p);    </w:t>
      </w:r>
    </w:p>
    <w:p w14:paraId="66729562" w14:textId="77777777" w:rsidR="00322D4A" w:rsidRDefault="00322D4A" w:rsidP="00322D4A">
      <w:r>
        <w:t>16.</w:t>
      </w:r>
      <w:r>
        <w:tab/>
        <w:t xml:space="preserve">    </w:t>
      </w:r>
    </w:p>
    <w:p w14:paraId="54D9AF3C" w14:textId="77777777" w:rsidR="00322D4A" w:rsidRDefault="00322D4A" w:rsidP="00322D4A">
      <w:r>
        <w:t>17.</w:t>
      </w:r>
      <w:r>
        <w:tab/>
      </w:r>
      <w:proofErr w:type="spellStart"/>
      <w:proofErr w:type="gramStart"/>
      <w:r>
        <w:t>getch</w:t>
      </w:r>
      <w:proofErr w:type="spellEnd"/>
      <w:r>
        <w:t>(</w:t>
      </w:r>
      <w:proofErr w:type="gramEnd"/>
      <w:r>
        <w:t xml:space="preserve">);        </w:t>
      </w:r>
    </w:p>
    <w:p w14:paraId="3E247A72" w14:textId="77777777" w:rsidR="00322D4A" w:rsidRDefault="00322D4A" w:rsidP="00322D4A">
      <w:r>
        <w:t>18.</w:t>
      </w:r>
      <w:r>
        <w:tab/>
        <w:t xml:space="preserve">}        </w:t>
      </w:r>
    </w:p>
    <w:p w14:paraId="187A459A" w14:textId="77777777" w:rsidR="00322D4A" w:rsidRDefault="00322D4A" w:rsidP="00322D4A">
      <w:r>
        <w:t>Output</w:t>
      </w:r>
    </w:p>
    <w:p w14:paraId="25CCE4C9" w14:textId="77777777" w:rsidR="00322D4A" w:rsidRDefault="00322D4A" w:rsidP="00322D4A">
      <w:r>
        <w:t>Address of number variable is fff4</w:t>
      </w:r>
    </w:p>
    <w:p w14:paraId="4071C391" w14:textId="77777777" w:rsidR="00322D4A" w:rsidRDefault="00322D4A" w:rsidP="00322D4A">
      <w:r>
        <w:t>Address of p variable is fff4</w:t>
      </w:r>
    </w:p>
    <w:p w14:paraId="676875A1" w14:textId="77777777" w:rsidR="00322D4A" w:rsidRDefault="00322D4A" w:rsidP="00322D4A">
      <w:r>
        <w:t>Value of *p variable is 50</w:t>
      </w:r>
    </w:p>
    <w:p w14:paraId="2D75872B" w14:textId="77777777" w:rsidR="00322D4A" w:rsidRDefault="00322D4A" w:rsidP="00322D4A">
      <w:r>
        <w:lastRenderedPageBreak/>
        <w:t>Address of p2 variable is fff2</w:t>
      </w:r>
    </w:p>
    <w:p w14:paraId="10CF42C2" w14:textId="77777777" w:rsidR="00322D4A" w:rsidRDefault="00322D4A" w:rsidP="00322D4A">
      <w:r>
        <w:t>Value of **p variable is 50</w:t>
      </w:r>
    </w:p>
    <w:p w14:paraId="7A40C08C" w14:textId="77777777" w:rsidR="00322D4A" w:rsidRDefault="00322D4A" w:rsidP="00322D4A"/>
    <w:p w14:paraId="2127C448" w14:textId="77777777" w:rsidR="00322D4A" w:rsidRDefault="00322D4A" w:rsidP="00322D4A">
      <w:r>
        <w:t>Pointer Arithmetic in C</w:t>
      </w:r>
    </w:p>
    <w:p w14:paraId="0DA1B6BB" w14:textId="77777777" w:rsidR="00322D4A" w:rsidRDefault="00322D4A" w:rsidP="00322D4A">
      <w:r>
        <w:t>In C pointer holds the address of a value, so there can be arithmetic operations on the pointer variable. Following arithmetic operations are possible on the pointer in C language:</w:t>
      </w:r>
    </w:p>
    <w:p w14:paraId="0FEBDCBC" w14:textId="77777777" w:rsidR="00322D4A" w:rsidRDefault="00322D4A" w:rsidP="00322D4A">
      <w:r>
        <w:t>o</w:t>
      </w:r>
      <w:r>
        <w:tab/>
        <w:t>Increment</w:t>
      </w:r>
    </w:p>
    <w:p w14:paraId="667FBFA2" w14:textId="77777777" w:rsidR="00322D4A" w:rsidRDefault="00322D4A" w:rsidP="00322D4A">
      <w:r>
        <w:t>o</w:t>
      </w:r>
      <w:r>
        <w:tab/>
        <w:t>Decrement</w:t>
      </w:r>
    </w:p>
    <w:p w14:paraId="4DE7918D" w14:textId="77777777" w:rsidR="00322D4A" w:rsidRDefault="00322D4A" w:rsidP="00322D4A">
      <w:r>
        <w:t>o</w:t>
      </w:r>
      <w:r>
        <w:tab/>
        <w:t>Addition</w:t>
      </w:r>
    </w:p>
    <w:p w14:paraId="47C7B70C" w14:textId="77777777" w:rsidR="00322D4A" w:rsidRDefault="00322D4A" w:rsidP="00322D4A">
      <w:r>
        <w:t>o</w:t>
      </w:r>
      <w:r>
        <w:tab/>
        <w:t>Subtraction</w:t>
      </w:r>
    </w:p>
    <w:p w14:paraId="53C6259E" w14:textId="77777777" w:rsidR="00322D4A" w:rsidRDefault="00322D4A" w:rsidP="00322D4A">
      <w:r>
        <w:t>o</w:t>
      </w:r>
      <w:r>
        <w:tab/>
        <w:t>Comparison</w:t>
      </w:r>
    </w:p>
    <w:p w14:paraId="739E0B91" w14:textId="77777777" w:rsidR="00322D4A" w:rsidRDefault="00322D4A" w:rsidP="00322D4A"/>
    <w:p w14:paraId="112EAC78" w14:textId="77777777" w:rsidR="00322D4A" w:rsidRDefault="00322D4A" w:rsidP="00322D4A">
      <w:r>
        <w:t>Incrementing Pointer in C</w:t>
      </w:r>
    </w:p>
    <w:p w14:paraId="469B358F" w14:textId="77777777" w:rsidR="00322D4A" w:rsidRDefault="00322D4A" w:rsidP="00322D4A">
      <w:r>
        <w:t>Incrementing a pointer is used in the array because it is a contiguous memory location. Moreover, we know the value of the next location.</w:t>
      </w:r>
    </w:p>
    <w:p w14:paraId="4B62911B" w14:textId="77777777" w:rsidR="00322D4A" w:rsidRDefault="00322D4A" w:rsidP="00322D4A">
      <w:r>
        <w:t>Increment operation depends on the data type of the pointer variable. The formula of incrementing pointer is given below:</w:t>
      </w:r>
    </w:p>
    <w:p w14:paraId="1F6590B4" w14:textId="77777777" w:rsidR="00322D4A" w:rsidRDefault="00322D4A" w:rsidP="00322D4A">
      <w:r>
        <w:t>1.</w:t>
      </w:r>
      <w:r>
        <w:tab/>
      </w:r>
      <w:proofErr w:type="spellStart"/>
      <w:r>
        <w:t>new_address</w:t>
      </w:r>
      <w:proofErr w:type="spellEnd"/>
      <w:r>
        <w:t xml:space="preserve">= </w:t>
      </w:r>
      <w:proofErr w:type="spellStart"/>
      <w:r>
        <w:t>current_address</w:t>
      </w:r>
      <w:proofErr w:type="spellEnd"/>
      <w:r>
        <w:t xml:space="preserve"> + </w:t>
      </w:r>
      <w:proofErr w:type="spellStart"/>
      <w:r>
        <w:t>i</w:t>
      </w:r>
      <w:proofErr w:type="spellEnd"/>
      <w:r>
        <w:t xml:space="preserve"> * </w:t>
      </w:r>
      <w:proofErr w:type="spellStart"/>
      <w:r>
        <w:t>size_</w:t>
      </w:r>
      <w:proofErr w:type="gramStart"/>
      <w:r>
        <w:t>of</w:t>
      </w:r>
      <w:proofErr w:type="spellEnd"/>
      <w:r>
        <w:t>(</w:t>
      </w:r>
      <w:proofErr w:type="gramEnd"/>
      <w:r>
        <w:t xml:space="preserve">data type)  </w:t>
      </w:r>
    </w:p>
    <w:p w14:paraId="166CFF58" w14:textId="77777777" w:rsidR="00322D4A" w:rsidRDefault="00322D4A" w:rsidP="00322D4A">
      <w:r>
        <w:t xml:space="preserve">32 </w:t>
      </w:r>
      <w:proofErr w:type="gramStart"/>
      <w:r>
        <w:t>bit</w:t>
      </w:r>
      <w:proofErr w:type="gramEnd"/>
    </w:p>
    <w:p w14:paraId="6E8C7E0D" w14:textId="77777777" w:rsidR="00322D4A" w:rsidRDefault="00322D4A" w:rsidP="00322D4A">
      <w:r>
        <w:t>For 32-bit int variable, it will increment to 2 bytes.</w:t>
      </w:r>
    </w:p>
    <w:p w14:paraId="1ECCA393" w14:textId="77777777" w:rsidR="00322D4A" w:rsidRDefault="00322D4A" w:rsidP="00322D4A">
      <w:r>
        <w:t xml:space="preserve">64 </w:t>
      </w:r>
      <w:proofErr w:type="gramStart"/>
      <w:r>
        <w:t>bit</w:t>
      </w:r>
      <w:proofErr w:type="gramEnd"/>
    </w:p>
    <w:p w14:paraId="2BABF2C7" w14:textId="77777777" w:rsidR="00322D4A" w:rsidRDefault="00322D4A" w:rsidP="00322D4A">
      <w:r>
        <w:t>For 64-bit int variable, it will increment to 4 bytes</w:t>
      </w:r>
    </w:p>
    <w:p w14:paraId="7E8D94DB" w14:textId="77777777" w:rsidR="00322D4A" w:rsidRDefault="00322D4A" w:rsidP="00322D4A">
      <w:r>
        <w:t>.</w:t>
      </w:r>
    </w:p>
    <w:p w14:paraId="18948A3A" w14:textId="77777777" w:rsidR="00322D4A" w:rsidRDefault="00322D4A" w:rsidP="00322D4A">
      <w:r>
        <w:t xml:space="preserve">Let's see the example of incrementing pointer variable on </w:t>
      </w:r>
      <w:proofErr w:type="gramStart"/>
      <w:r>
        <w:t>64 bit</w:t>
      </w:r>
      <w:proofErr w:type="gramEnd"/>
      <w:r>
        <w:t xml:space="preserve"> OS.</w:t>
      </w:r>
    </w:p>
    <w:p w14:paraId="15877F81" w14:textId="77777777" w:rsidR="00322D4A" w:rsidRDefault="00322D4A" w:rsidP="00322D4A">
      <w:r>
        <w:t>1.</w:t>
      </w:r>
      <w:r>
        <w:tab/>
        <w:t>#include &lt;</w:t>
      </w:r>
      <w:proofErr w:type="spellStart"/>
      <w:r>
        <w:t>stdio.h</w:t>
      </w:r>
      <w:proofErr w:type="spellEnd"/>
      <w:r>
        <w:t xml:space="preserve">&gt;          </w:t>
      </w:r>
    </w:p>
    <w:p w14:paraId="0A3346B1" w14:textId="77777777" w:rsidR="00322D4A" w:rsidRDefault="00322D4A" w:rsidP="00322D4A">
      <w:r>
        <w:t>2.</w:t>
      </w:r>
      <w:r>
        <w:tab/>
        <w:t xml:space="preserve">void </w:t>
      </w:r>
      <w:proofErr w:type="gramStart"/>
      <w:r>
        <w:t>main(</w:t>
      </w:r>
      <w:proofErr w:type="gramEnd"/>
      <w:r>
        <w:t xml:space="preserve">){          </w:t>
      </w:r>
    </w:p>
    <w:p w14:paraId="6C2BAB12" w14:textId="77777777" w:rsidR="00322D4A" w:rsidRDefault="00322D4A" w:rsidP="00322D4A">
      <w:r>
        <w:t>3.</w:t>
      </w:r>
      <w:r>
        <w:tab/>
        <w:t xml:space="preserve">int number=50;      </w:t>
      </w:r>
    </w:p>
    <w:p w14:paraId="624EC946" w14:textId="77777777" w:rsidR="00322D4A" w:rsidRDefault="00322D4A" w:rsidP="00322D4A">
      <w:r>
        <w:t>4.</w:t>
      </w:r>
      <w:r>
        <w:tab/>
        <w:t xml:space="preserve">int *p;//pointer to int    </w:t>
      </w:r>
    </w:p>
    <w:p w14:paraId="038C6677" w14:textId="77777777" w:rsidR="00322D4A" w:rsidRDefault="00322D4A" w:rsidP="00322D4A">
      <w:r>
        <w:t>5.</w:t>
      </w:r>
      <w:r>
        <w:tab/>
        <w:t xml:space="preserve">p=&amp;number;//stores the address of number variable      </w:t>
      </w:r>
    </w:p>
    <w:p w14:paraId="3C438327" w14:textId="77777777" w:rsidR="00322D4A" w:rsidRDefault="00322D4A" w:rsidP="00322D4A">
      <w:r>
        <w:t>6.</w:t>
      </w:r>
      <w:r>
        <w:tab/>
        <w:t xml:space="preserve">          </w:t>
      </w:r>
    </w:p>
    <w:p w14:paraId="050B312F" w14:textId="77777777" w:rsidR="00322D4A" w:rsidRDefault="00322D4A" w:rsidP="00322D4A">
      <w:r>
        <w:t>7.</w:t>
      </w:r>
      <w:r>
        <w:tab/>
      </w:r>
      <w:proofErr w:type="spellStart"/>
      <w:proofErr w:type="gramStart"/>
      <w:r>
        <w:t>printf</w:t>
      </w:r>
      <w:proofErr w:type="spellEnd"/>
      <w:r>
        <w:t>(</w:t>
      </w:r>
      <w:proofErr w:type="gramEnd"/>
      <w:r>
        <w:t>"Address of p variable is %u \</w:t>
      </w:r>
      <w:proofErr w:type="spellStart"/>
      <w:r>
        <w:t>n",p</w:t>
      </w:r>
      <w:proofErr w:type="spellEnd"/>
      <w:r>
        <w:t xml:space="preserve">);      </w:t>
      </w:r>
    </w:p>
    <w:p w14:paraId="196A8C87" w14:textId="77777777" w:rsidR="00322D4A" w:rsidRDefault="00322D4A" w:rsidP="00322D4A">
      <w:r>
        <w:t>8.</w:t>
      </w:r>
      <w:r>
        <w:tab/>
        <w:t xml:space="preserve">p=p+1;     </w:t>
      </w:r>
    </w:p>
    <w:p w14:paraId="279DD037" w14:textId="77777777" w:rsidR="00322D4A" w:rsidRDefault="00322D4A" w:rsidP="00322D4A">
      <w:r>
        <w:lastRenderedPageBreak/>
        <w:t>9.</w:t>
      </w:r>
      <w:r>
        <w:tab/>
      </w:r>
      <w:proofErr w:type="spellStart"/>
      <w:proofErr w:type="gramStart"/>
      <w:r>
        <w:t>printf</w:t>
      </w:r>
      <w:proofErr w:type="spellEnd"/>
      <w:r>
        <w:t>(</w:t>
      </w:r>
      <w:proofErr w:type="gramEnd"/>
      <w:r>
        <w:t>"After increment: Address of p variable is %u \</w:t>
      </w:r>
      <w:proofErr w:type="spellStart"/>
      <w:r>
        <w:t>n",p</w:t>
      </w:r>
      <w:proofErr w:type="spellEnd"/>
      <w:r>
        <w:t xml:space="preserve">);      </w:t>
      </w:r>
    </w:p>
    <w:p w14:paraId="6C499828" w14:textId="77777777" w:rsidR="00322D4A" w:rsidRDefault="00322D4A" w:rsidP="00322D4A">
      <w:r>
        <w:t>10.</w:t>
      </w:r>
      <w:r>
        <w:tab/>
        <w:t xml:space="preserve">}    </w:t>
      </w:r>
    </w:p>
    <w:p w14:paraId="5E5F2FFD" w14:textId="77777777" w:rsidR="00322D4A" w:rsidRDefault="00322D4A" w:rsidP="00322D4A">
      <w:r>
        <w:t>Output</w:t>
      </w:r>
    </w:p>
    <w:p w14:paraId="04C0E7B0" w14:textId="77777777" w:rsidR="00322D4A" w:rsidRDefault="00322D4A" w:rsidP="00322D4A">
      <w:r>
        <w:t xml:space="preserve">Address of p variable is 3214864300 </w:t>
      </w:r>
    </w:p>
    <w:p w14:paraId="7784F831" w14:textId="77777777" w:rsidR="00322D4A" w:rsidRDefault="00322D4A" w:rsidP="00322D4A">
      <w:r>
        <w:t xml:space="preserve">After increment: Address of p variable is 3214864304 </w:t>
      </w:r>
    </w:p>
    <w:p w14:paraId="433264EA" w14:textId="77777777" w:rsidR="00322D4A" w:rsidRDefault="00322D4A" w:rsidP="00322D4A"/>
    <w:p w14:paraId="7F563B3F" w14:textId="77777777" w:rsidR="00322D4A" w:rsidRDefault="00322D4A" w:rsidP="00322D4A">
      <w:r>
        <w:t>Decrementing Pointer in C</w:t>
      </w:r>
    </w:p>
    <w:p w14:paraId="2A2BE2B7" w14:textId="77777777" w:rsidR="00322D4A" w:rsidRDefault="00322D4A" w:rsidP="00322D4A">
      <w:r>
        <w:t>Like increment, we can decrement a pointer variable. The formula of decrementing pointer is given below:</w:t>
      </w:r>
    </w:p>
    <w:p w14:paraId="70A53FA6" w14:textId="77777777" w:rsidR="00322D4A" w:rsidRDefault="00322D4A" w:rsidP="00322D4A">
      <w:r>
        <w:t>1.</w:t>
      </w:r>
      <w:r>
        <w:tab/>
      </w:r>
      <w:proofErr w:type="spellStart"/>
      <w:r>
        <w:t>new_address</w:t>
      </w:r>
      <w:proofErr w:type="spellEnd"/>
      <w:r>
        <w:t xml:space="preserve">= </w:t>
      </w:r>
      <w:proofErr w:type="spellStart"/>
      <w:r>
        <w:t>current_address</w:t>
      </w:r>
      <w:proofErr w:type="spellEnd"/>
      <w:r>
        <w:t xml:space="preserve"> - </w:t>
      </w:r>
      <w:proofErr w:type="spellStart"/>
      <w:r>
        <w:t>i</w:t>
      </w:r>
      <w:proofErr w:type="spellEnd"/>
      <w:r>
        <w:t xml:space="preserve"> * </w:t>
      </w:r>
      <w:proofErr w:type="spellStart"/>
      <w:r>
        <w:t>size_</w:t>
      </w:r>
      <w:proofErr w:type="gramStart"/>
      <w:r>
        <w:t>of</w:t>
      </w:r>
      <w:proofErr w:type="spellEnd"/>
      <w:r>
        <w:t>(</w:t>
      </w:r>
      <w:proofErr w:type="gramEnd"/>
      <w:r>
        <w:t xml:space="preserve">data type)  </w:t>
      </w:r>
    </w:p>
    <w:p w14:paraId="0E87B3DA" w14:textId="77777777" w:rsidR="00322D4A" w:rsidRDefault="00322D4A" w:rsidP="00322D4A">
      <w:r>
        <w:t xml:space="preserve">32 </w:t>
      </w:r>
      <w:proofErr w:type="gramStart"/>
      <w:r>
        <w:t>bit</w:t>
      </w:r>
      <w:proofErr w:type="gramEnd"/>
    </w:p>
    <w:p w14:paraId="070B5F15" w14:textId="77777777" w:rsidR="00322D4A" w:rsidRDefault="00322D4A" w:rsidP="00322D4A">
      <w:r>
        <w:t>For 32-bit int variable, it will decrement to 2 bytes.</w:t>
      </w:r>
    </w:p>
    <w:p w14:paraId="5A4B5489" w14:textId="77777777" w:rsidR="00322D4A" w:rsidRDefault="00322D4A" w:rsidP="00322D4A">
      <w:r>
        <w:t xml:space="preserve">64 </w:t>
      </w:r>
      <w:proofErr w:type="gramStart"/>
      <w:r>
        <w:t>bit</w:t>
      </w:r>
      <w:proofErr w:type="gramEnd"/>
    </w:p>
    <w:p w14:paraId="16F6F68C" w14:textId="77777777" w:rsidR="00322D4A" w:rsidRDefault="00322D4A" w:rsidP="00322D4A">
      <w:r>
        <w:t>For 64-bit int variable, it will decrement to 4 bytes.</w:t>
      </w:r>
    </w:p>
    <w:p w14:paraId="1B5D061E" w14:textId="77777777" w:rsidR="00322D4A" w:rsidRDefault="00322D4A" w:rsidP="00322D4A">
      <w:r>
        <w:t xml:space="preserve">Let's see the example of decrementing pointer variable on </w:t>
      </w:r>
      <w:proofErr w:type="gramStart"/>
      <w:r>
        <w:t>64 bit</w:t>
      </w:r>
      <w:proofErr w:type="gramEnd"/>
      <w:r>
        <w:t xml:space="preserve"> OS.</w:t>
      </w:r>
    </w:p>
    <w:p w14:paraId="5AC07BA6" w14:textId="77777777" w:rsidR="00322D4A" w:rsidRDefault="00322D4A" w:rsidP="00322D4A">
      <w:r>
        <w:t>1.</w:t>
      </w:r>
      <w:r>
        <w:tab/>
        <w:t>#include &lt;</w:t>
      </w:r>
      <w:proofErr w:type="spellStart"/>
      <w:r>
        <w:t>stdio.h</w:t>
      </w:r>
      <w:proofErr w:type="spellEnd"/>
      <w:r>
        <w:t xml:space="preserve">&gt;          </w:t>
      </w:r>
    </w:p>
    <w:p w14:paraId="25546579" w14:textId="77777777" w:rsidR="00322D4A" w:rsidRDefault="00322D4A" w:rsidP="00322D4A">
      <w:r>
        <w:t>2.</w:t>
      </w:r>
      <w:r>
        <w:tab/>
        <w:t xml:space="preserve">void </w:t>
      </w:r>
      <w:proofErr w:type="gramStart"/>
      <w:r>
        <w:t>main(</w:t>
      </w:r>
      <w:proofErr w:type="gramEnd"/>
      <w:r>
        <w:t xml:space="preserve">){          </w:t>
      </w:r>
    </w:p>
    <w:p w14:paraId="31C5A874" w14:textId="77777777" w:rsidR="00322D4A" w:rsidRDefault="00322D4A" w:rsidP="00322D4A">
      <w:r>
        <w:t>3.</w:t>
      </w:r>
      <w:r>
        <w:tab/>
        <w:t xml:space="preserve">int number=50;      </w:t>
      </w:r>
    </w:p>
    <w:p w14:paraId="06DC2749" w14:textId="77777777" w:rsidR="00322D4A" w:rsidRDefault="00322D4A" w:rsidP="00322D4A">
      <w:r>
        <w:t>4.</w:t>
      </w:r>
      <w:r>
        <w:tab/>
        <w:t xml:space="preserve">int *p;//pointer to int    </w:t>
      </w:r>
    </w:p>
    <w:p w14:paraId="46DBD763" w14:textId="77777777" w:rsidR="00322D4A" w:rsidRDefault="00322D4A" w:rsidP="00322D4A">
      <w:r>
        <w:t>5.</w:t>
      </w:r>
      <w:r>
        <w:tab/>
        <w:t xml:space="preserve">p=&amp;number;//stores the address of number variable      </w:t>
      </w:r>
    </w:p>
    <w:p w14:paraId="7AE2CFD2" w14:textId="77777777" w:rsidR="00322D4A" w:rsidRDefault="00322D4A" w:rsidP="00322D4A">
      <w:r>
        <w:t>6.</w:t>
      </w:r>
      <w:r>
        <w:tab/>
        <w:t xml:space="preserve">          </w:t>
      </w:r>
    </w:p>
    <w:p w14:paraId="6A4BA9D7" w14:textId="77777777" w:rsidR="00322D4A" w:rsidRDefault="00322D4A" w:rsidP="00322D4A">
      <w:r>
        <w:t>7.</w:t>
      </w:r>
      <w:r>
        <w:tab/>
      </w:r>
      <w:proofErr w:type="spellStart"/>
      <w:proofErr w:type="gramStart"/>
      <w:r>
        <w:t>printf</w:t>
      </w:r>
      <w:proofErr w:type="spellEnd"/>
      <w:r>
        <w:t>(</w:t>
      </w:r>
      <w:proofErr w:type="gramEnd"/>
      <w:r>
        <w:t>"Address of p variable is %u \</w:t>
      </w:r>
      <w:proofErr w:type="spellStart"/>
      <w:r>
        <w:t>n",p</w:t>
      </w:r>
      <w:proofErr w:type="spellEnd"/>
      <w:r>
        <w:t xml:space="preserve">);      </w:t>
      </w:r>
    </w:p>
    <w:p w14:paraId="73BF955D" w14:textId="77777777" w:rsidR="00322D4A" w:rsidRDefault="00322D4A" w:rsidP="00322D4A">
      <w:r>
        <w:t>8.</w:t>
      </w:r>
      <w:r>
        <w:tab/>
        <w:t xml:space="preserve">p=p-1;     </w:t>
      </w:r>
    </w:p>
    <w:p w14:paraId="17D1FF15" w14:textId="77777777" w:rsidR="00322D4A" w:rsidRDefault="00322D4A" w:rsidP="00322D4A">
      <w:r>
        <w:t>9.</w:t>
      </w:r>
      <w:r>
        <w:tab/>
      </w:r>
      <w:proofErr w:type="spellStart"/>
      <w:proofErr w:type="gramStart"/>
      <w:r>
        <w:t>printf</w:t>
      </w:r>
      <w:proofErr w:type="spellEnd"/>
      <w:r>
        <w:t>(</w:t>
      </w:r>
      <w:proofErr w:type="gramEnd"/>
      <w:r>
        <w:t>"After decrement: Address of p variable is %u \</w:t>
      </w:r>
      <w:proofErr w:type="spellStart"/>
      <w:r>
        <w:t>n",p</w:t>
      </w:r>
      <w:proofErr w:type="spellEnd"/>
      <w:r>
        <w:t xml:space="preserve">);      </w:t>
      </w:r>
    </w:p>
    <w:p w14:paraId="6E338A7D" w14:textId="77777777" w:rsidR="00322D4A" w:rsidRDefault="00322D4A" w:rsidP="00322D4A">
      <w:r>
        <w:t>10.</w:t>
      </w:r>
      <w:r>
        <w:tab/>
        <w:t xml:space="preserve">}    </w:t>
      </w:r>
    </w:p>
    <w:p w14:paraId="4A54D0A6" w14:textId="77777777" w:rsidR="00322D4A" w:rsidRDefault="00322D4A" w:rsidP="00322D4A">
      <w:r>
        <w:t>Output</w:t>
      </w:r>
    </w:p>
    <w:p w14:paraId="32D5583B" w14:textId="77777777" w:rsidR="00322D4A" w:rsidRDefault="00322D4A" w:rsidP="00322D4A">
      <w:r>
        <w:t xml:space="preserve">Address of p variable is 3214864300 </w:t>
      </w:r>
    </w:p>
    <w:p w14:paraId="3DA6A6CD" w14:textId="77777777" w:rsidR="00322D4A" w:rsidRDefault="00322D4A" w:rsidP="00322D4A">
      <w:r>
        <w:t xml:space="preserve">After decrement: Address of p variable is 3214864296 </w:t>
      </w:r>
    </w:p>
    <w:p w14:paraId="3D59D85F" w14:textId="77777777" w:rsidR="00322D4A" w:rsidRDefault="00322D4A" w:rsidP="00322D4A"/>
    <w:p w14:paraId="3ACE7C72" w14:textId="77777777" w:rsidR="00322D4A" w:rsidRDefault="00322D4A" w:rsidP="00322D4A">
      <w:r>
        <w:t>C Pointer Addition</w:t>
      </w:r>
    </w:p>
    <w:p w14:paraId="1E88E347" w14:textId="77777777" w:rsidR="00322D4A" w:rsidRDefault="00322D4A" w:rsidP="00322D4A">
      <w:r>
        <w:t>We can add a value to the pointer variable. The formula of adding value to pointer is given below:</w:t>
      </w:r>
    </w:p>
    <w:p w14:paraId="0483E7AC" w14:textId="77777777" w:rsidR="00322D4A" w:rsidRDefault="00322D4A" w:rsidP="00322D4A">
      <w:r>
        <w:lastRenderedPageBreak/>
        <w:t>1.</w:t>
      </w:r>
      <w:r>
        <w:tab/>
      </w:r>
      <w:proofErr w:type="spellStart"/>
      <w:r>
        <w:t>new_address</w:t>
      </w:r>
      <w:proofErr w:type="spellEnd"/>
      <w:r>
        <w:t xml:space="preserve">= </w:t>
      </w:r>
      <w:proofErr w:type="spellStart"/>
      <w:r>
        <w:t>current_address</w:t>
      </w:r>
      <w:proofErr w:type="spellEnd"/>
      <w:r>
        <w:t xml:space="preserve"> + (number * </w:t>
      </w:r>
      <w:proofErr w:type="spellStart"/>
      <w:r>
        <w:t>size_</w:t>
      </w:r>
      <w:proofErr w:type="gramStart"/>
      <w:r>
        <w:t>of</w:t>
      </w:r>
      <w:proofErr w:type="spellEnd"/>
      <w:r>
        <w:t>(</w:t>
      </w:r>
      <w:proofErr w:type="gramEnd"/>
      <w:r>
        <w:t xml:space="preserve">data type))  </w:t>
      </w:r>
    </w:p>
    <w:p w14:paraId="535B72E5" w14:textId="77777777" w:rsidR="00322D4A" w:rsidRDefault="00322D4A" w:rsidP="00322D4A">
      <w:r>
        <w:t xml:space="preserve">32 </w:t>
      </w:r>
      <w:proofErr w:type="gramStart"/>
      <w:r>
        <w:t>bit</w:t>
      </w:r>
      <w:proofErr w:type="gramEnd"/>
    </w:p>
    <w:p w14:paraId="7653AAFB" w14:textId="77777777" w:rsidR="00322D4A" w:rsidRDefault="00322D4A" w:rsidP="00322D4A">
      <w:r>
        <w:t xml:space="preserve">For </w:t>
      </w:r>
      <w:proofErr w:type="gramStart"/>
      <w:r>
        <w:t>32 bit</w:t>
      </w:r>
      <w:proofErr w:type="gramEnd"/>
      <w:r>
        <w:t xml:space="preserve"> int variable, it will add 2 * number.</w:t>
      </w:r>
    </w:p>
    <w:p w14:paraId="02D35FB1" w14:textId="77777777" w:rsidR="00322D4A" w:rsidRDefault="00322D4A" w:rsidP="00322D4A">
      <w:r>
        <w:t xml:space="preserve">64 </w:t>
      </w:r>
      <w:proofErr w:type="gramStart"/>
      <w:r>
        <w:t>bit</w:t>
      </w:r>
      <w:proofErr w:type="gramEnd"/>
    </w:p>
    <w:p w14:paraId="020AAA33" w14:textId="77777777" w:rsidR="00322D4A" w:rsidRDefault="00322D4A" w:rsidP="00322D4A">
      <w:r>
        <w:t xml:space="preserve">For </w:t>
      </w:r>
      <w:proofErr w:type="gramStart"/>
      <w:r>
        <w:t>64 bit</w:t>
      </w:r>
      <w:proofErr w:type="gramEnd"/>
      <w:r>
        <w:t xml:space="preserve"> int variable, it will add 4 * number.</w:t>
      </w:r>
    </w:p>
    <w:p w14:paraId="6E30100A" w14:textId="77777777" w:rsidR="00322D4A" w:rsidRDefault="00322D4A" w:rsidP="00322D4A">
      <w:r>
        <w:t xml:space="preserve">Let's see the example of adding value to pointer variable on </w:t>
      </w:r>
      <w:proofErr w:type="gramStart"/>
      <w:r>
        <w:t>64 bit</w:t>
      </w:r>
      <w:proofErr w:type="gramEnd"/>
      <w:r>
        <w:t xml:space="preserve"> OS.</w:t>
      </w:r>
    </w:p>
    <w:p w14:paraId="44E4323C" w14:textId="77777777" w:rsidR="00322D4A" w:rsidRDefault="00322D4A" w:rsidP="00322D4A">
      <w:r>
        <w:t>1.</w:t>
      </w:r>
      <w:r>
        <w:tab/>
        <w:t>#include &lt;</w:t>
      </w:r>
      <w:proofErr w:type="spellStart"/>
      <w:r>
        <w:t>stdio.h</w:t>
      </w:r>
      <w:proofErr w:type="spellEnd"/>
      <w:r>
        <w:t xml:space="preserve">&gt;          </w:t>
      </w:r>
    </w:p>
    <w:p w14:paraId="0167FBA5" w14:textId="77777777" w:rsidR="00322D4A" w:rsidRDefault="00322D4A" w:rsidP="00322D4A">
      <w:r>
        <w:t>2.</w:t>
      </w:r>
      <w:r>
        <w:tab/>
        <w:t xml:space="preserve">void </w:t>
      </w:r>
      <w:proofErr w:type="gramStart"/>
      <w:r>
        <w:t>main(</w:t>
      </w:r>
      <w:proofErr w:type="gramEnd"/>
      <w:r>
        <w:t xml:space="preserve">){          </w:t>
      </w:r>
    </w:p>
    <w:p w14:paraId="0D2DA63C" w14:textId="77777777" w:rsidR="00322D4A" w:rsidRDefault="00322D4A" w:rsidP="00322D4A">
      <w:r>
        <w:t>3.</w:t>
      </w:r>
      <w:r>
        <w:tab/>
        <w:t xml:space="preserve">int number=50;      </w:t>
      </w:r>
    </w:p>
    <w:p w14:paraId="2B4F159B" w14:textId="77777777" w:rsidR="00322D4A" w:rsidRDefault="00322D4A" w:rsidP="00322D4A">
      <w:r>
        <w:t>4.</w:t>
      </w:r>
      <w:r>
        <w:tab/>
        <w:t xml:space="preserve">int *p;//pointer to int    </w:t>
      </w:r>
    </w:p>
    <w:p w14:paraId="13FC9711" w14:textId="77777777" w:rsidR="00322D4A" w:rsidRDefault="00322D4A" w:rsidP="00322D4A">
      <w:r>
        <w:t>5.</w:t>
      </w:r>
      <w:r>
        <w:tab/>
        <w:t xml:space="preserve">p=&amp;number;//stores the address of number variable      </w:t>
      </w:r>
    </w:p>
    <w:p w14:paraId="5C3C2866" w14:textId="77777777" w:rsidR="00322D4A" w:rsidRDefault="00322D4A" w:rsidP="00322D4A">
      <w:r>
        <w:t>6.</w:t>
      </w:r>
      <w:r>
        <w:tab/>
        <w:t xml:space="preserve">          </w:t>
      </w:r>
    </w:p>
    <w:p w14:paraId="0AE6C29D" w14:textId="77777777" w:rsidR="00322D4A" w:rsidRDefault="00322D4A" w:rsidP="00322D4A">
      <w:r>
        <w:t>7.</w:t>
      </w:r>
      <w:r>
        <w:tab/>
      </w:r>
      <w:proofErr w:type="spellStart"/>
      <w:proofErr w:type="gramStart"/>
      <w:r>
        <w:t>printf</w:t>
      </w:r>
      <w:proofErr w:type="spellEnd"/>
      <w:r>
        <w:t>(</w:t>
      </w:r>
      <w:proofErr w:type="gramEnd"/>
      <w:r>
        <w:t>"Address of p variable is %u \</w:t>
      </w:r>
      <w:proofErr w:type="spellStart"/>
      <w:r>
        <w:t>n",p</w:t>
      </w:r>
      <w:proofErr w:type="spellEnd"/>
      <w:r>
        <w:t xml:space="preserve">);      </w:t>
      </w:r>
    </w:p>
    <w:p w14:paraId="51C4ABE5" w14:textId="77777777" w:rsidR="00322D4A" w:rsidRDefault="00322D4A" w:rsidP="00322D4A">
      <w:r>
        <w:t>8.</w:t>
      </w:r>
      <w:r>
        <w:tab/>
        <w:t>p=p+</w:t>
      </w:r>
      <w:proofErr w:type="gramStart"/>
      <w:r>
        <w:t xml:space="preserve">3;   </w:t>
      </w:r>
      <w:proofErr w:type="gramEnd"/>
      <w:r>
        <w:t xml:space="preserve">//adding 3 to pointer variable  </w:t>
      </w:r>
    </w:p>
    <w:p w14:paraId="01034623" w14:textId="77777777" w:rsidR="00322D4A" w:rsidRDefault="00322D4A" w:rsidP="00322D4A">
      <w:r>
        <w:t>9.</w:t>
      </w:r>
      <w:r>
        <w:tab/>
      </w:r>
      <w:proofErr w:type="spellStart"/>
      <w:proofErr w:type="gramStart"/>
      <w:r>
        <w:t>printf</w:t>
      </w:r>
      <w:proofErr w:type="spellEnd"/>
      <w:r>
        <w:t>(</w:t>
      </w:r>
      <w:proofErr w:type="gramEnd"/>
      <w:r>
        <w:t>"After adding 3: Address of p variable is %u \</w:t>
      </w:r>
      <w:proofErr w:type="spellStart"/>
      <w:r>
        <w:t>n",p</w:t>
      </w:r>
      <w:proofErr w:type="spellEnd"/>
      <w:r>
        <w:t xml:space="preserve">);      </w:t>
      </w:r>
    </w:p>
    <w:p w14:paraId="75A66D4D" w14:textId="77777777" w:rsidR="00322D4A" w:rsidRDefault="00322D4A" w:rsidP="00322D4A">
      <w:r>
        <w:t>10.</w:t>
      </w:r>
      <w:r>
        <w:tab/>
        <w:t xml:space="preserve">}    </w:t>
      </w:r>
    </w:p>
    <w:p w14:paraId="0CBC12D8" w14:textId="77777777" w:rsidR="00322D4A" w:rsidRDefault="00322D4A" w:rsidP="00322D4A">
      <w:r>
        <w:t>Output</w:t>
      </w:r>
    </w:p>
    <w:p w14:paraId="262BAED4" w14:textId="77777777" w:rsidR="00322D4A" w:rsidRDefault="00322D4A" w:rsidP="00322D4A">
      <w:r>
        <w:t xml:space="preserve">Address of p variable is 3214864300 </w:t>
      </w:r>
    </w:p>
    <w:p w14:paraId="74DEC3FE" w14:textId="77777777" w:rsidR="00322D4A" w:rsidRDefault="00322D4A" w:rsidP="00322D4A">
      <w:r>
        <w:t>After adding 3: Address of p variable is 3214864312</w:t>
      </w:r>
    </w:p>
    <w:p w14:paraId="2111E455" w14:textId="77777777" w:rsidR="00322D4A" w:rsidRDefault="00322D4A" w:rsidP="00322D4A">
      <w:r>
        <w:t xml:space="preserve">As you can see, address of p is 3214864300. But after adding 3 with p variable, it is 3214864312 i.e. 4*3=12 increment. Since we are using </w:t>
      </w:r>
      <w:proofErr w:type="gramStart"/>
      <w:r>
        <w:t>64 bit</w:t>
      </w:r>
      <w:proofErr w:type="gramEnd"/>
      <w:r>
        <w:t xml:space="preserve"> OS, it increments 12. But if we were using </w:t>
      </w:r>
      <w:proofErr w:type="gramStart"/>
      <w:r>
        <w:t>32 bit</w:t>
      </w:r>
      <w:proofErr w:type="gramEnd"/>
      <w:r>
        <w:t xml:space="preserve"> OS, it were incrementing to 6 only i.e. 2*3=6. As integer value occupies </w:t>
      </w:r>
      <w:proofErr w:type="gramStart"/>
      <w:r>
        <w:t>2 byte</w:t>
      </w:r>
      <w:proofErr w:type="gramEnd"/>
      <w:r>
        <w:t xml:space="preserve"> memory in 32 bit OS.</w:t>
      </w:r>
    </w:p>
    <w:p w14:paraId="46714A80" w14:textId="77777777" w:rsidR="00322D4A" w:rsidRDefault="00322D4A" w:rsidP="00322D4A"/>
    <w:p w14:paraId="0343DE21" w14:textId="77777777" w:rsidR="00322D4A" w:rsidRDefault="00322D4A" w:rsidP="00322D4A">
      <w:r>
        <w:t>C Pointer Subtraction</w:t>
      </w:r>
    </w:p>
    <w:p w14:paraId="5DAD525B" w14:textId="77777777" w:rsidR="00322D4A" w:rsidRDefault="00322D4A" w:rsidP="00322D4A">
      <w:r>
        <w:t>Like pointer addition, we can subtract a value from the pointer variable. The formula of subtracting value from pointer variable is given below:</w:t>
      </w:r>
    </w:p>
    <w:p w14:paraId="5D3D5A01" w14:textId="77777777" w:rsidR="00322D4A" w:rsidRDefault="00322D4A" w:rsidP="00322D4A">
      <w:r>
        <w:t>1.</w:t>
      </w:r>
      <w:r>
        <w:tab/>
      </w:r>
      <w:proofErr w:type="spellStart"/>
      <w:r>
        <w:t>new_address</w:t>
      </w:r>
      <w:proofErr w:type="spellEnd"/>
      <w:r>
        <w:t xml:space="preserve">= </w:t>
      </w:r>
      <w:proofErr w:type="spellStart"/>
      <w:r>
        <w:t>current_address</w:t>
      </w:r>
      <w:proofErr w:type="spellEnd"/>
      <w:r>
        <w:t xml:space="preserve"> - (number * </w:t>
      </w:r>
      <w:proofErr w:type="spellStart"/>
      <w:r>
        <w:t>size_</w:t>
      </w:r>
      <w:proofErr w:type="gramStart"/>
      <w:r>
        <w:t>of</w:t>
      </w:r>
      <w:proofErr w:type="spellEnd"/>
      <w:r>
        <w:t>(</w:t>
      </w:r>
      <w:proofErr w:type="gramEnd"/>
      <w:r>
        <w:t xml:space="preserve">data type))  </w:t>
      </w:r>
    </w:p>
    <w:p w14:paraId="15B2CD41" w14:textId="77777777" w:rsidR="00322D4A" w:rsidRDefault="00322D4A" w:rsidP="00322D4A">
      <w:r>
        <w:t xml:space="preserve">32 </w:t>
      </w:r>
      <w:proofErr w:type="gramStart"/>
      <w:r>
        <w:t>bit</w:t>
      </w:r>
      <w:proofErr w:type="gramEnd"/>
    </w:p>
    <w:p w14:paraId="0778F7E1" w14:textId="77777777" w:rsidR="00322D4A" w:rsidRDefault="00322D4A" w:rsidP="00322D4A">
      <w:r>
        <w:t xml:space="preserve">For </w:t>
      </w:r>
      <w:proofErr w:type="gramStart"/>
      <w:r>
        <w:t>32 bit</w:t>
      </w:r>
      <w:proofErr w:type="gramEnd"/>
      <w:r>
        <w:t xml:space="preserve"> int variable, it will subtract 2 * number.</w:t>
      </w:r>
    </w:p>
    <w:p w14:paraId="46CA2E3B" w14:textId="77777777" w:rsidR="00322D4A" w:rsidRDefault="00322D4A" w:rsidP="00322D4A">
      <w:r>
        <w:t xml:space="preserve">64 </w:t>
      </w:r>
      <w:proofErr w:type="gramStart"/>
      <w:r>
        <w:t>bit</w:t>
      </w:r>
      <w:proofErr w:type="gramEnd"/>
    </w:p>
    <w:p w14:paraId="555C6FD0" w14:textId="77777777" w:rsidR="00322D4A" w:rsidRDefault="00322D4A" w:rsidP="00322D4A">
      <w:r>
        <w:t xml:space="preserve">For </w:t>
      </w:r>
      <w:proofErr w:type="gramStart"/>
      <w:r>
        <w:t>64 bit</w:t>
      </w:r>
      <w:proofErr w:type="gramEnd"/>
      <w:r>
        <w:t xml:space="preserve"> int variable, it will subtract 4 * number.</w:t>
      </w:r>
    </w:p>
    <w:p w14:paraId="563A6B5B" w14:textId="77777777" w:rsidR="00322D4A" w:rsidRDefault="00322D4A" w:rsidP="00322D4A">
      <w:r>
        <w:t xml:space="preserve">Let's see the example of subtracting value from pointer variable on </w:t>
      </w:r>
      <w:proofErr w:type="gramStart"/>
      <w:r>
        <w:t>64 bit</w:t>
      </w:r>
      <w:proofErr w:type="gramEnd"/>
      <w:r>
        <w:t xml:space="preserve"> OS.</w:t>
      </w:r>
    </w:p>
    <w:p w14:paraId="1A35785F" w14:textId="77777777" w:rsidR="00322D4A" w:rsidRDefault="00322D4A" w:rsidP="00322D4A">
      <w:r>
        <w:lastRenderedPageBreak/>
        <w:t>1.</w:t>
      </w:r>
      <w:r>
        <w:tab/>
        <w:t>#include &lt;</w:t>
      </w:r>
      <w:proofErr w:type="spellStart"/>
      <w:r>
        <w:t>stdio.h</w:t>
      </w:r>
      <w:proofErr w:type="spellEnd"/>
      <w:r>
        <w:t xml:space="preserve">&gt;          </w:t>
      </w:r>
    </w:p>
    <w:p w14:paraId="1057A716" w14:textId="77777777" w:rsidR="00322D4A" w:rsidRDefault="00322D4A" w:rsidP="00322D4A">
      <w:r>
        <w:t>2.</w:t>
      </w:r>
      <w:r>
        <w:tab/>
        <w:t xml:space="preserve">void </w:t>
      </w:r>
      <w:proofErr w:type="gramStart"/>
      <w:r>
        <w:t>main(</w:t>
      </w:r>
      <w:proofErr w:type="gramEnd"/>
      <w:r>
        <w:t xml:space="preserve">){          </w:t>
      </w:r>
    </w:p>
    <w:p w14:paraId="0DB1B0EA" w14:textId="77777777" w:rsidR="00322D4A" w:rsidRDefault="00322D4A" w:rsidP="00322D4A">
      <w:r>
        <w:t>3.</w:t>
      </w:r>
      <w:r>
        <w:tab/>
        <w:t xml:space="preserve">int number=50;      </w:t>
      </w:r>
    </w:p>
    <w:p w14:paraId="74DCC424" w14:textId="77777777" w:rsidR="00322D4A" w:rsidRDefault="00322D4A" w:rsidP="00322D4A">
      <w:r>
        <w:t>4.</w:t>
      </w:r>
      <w:r>
        <w:tab/>
        <w:t xml:space="preserve">int *p;//pointer to int    </w:t>
      </w:r>
    </w:p>
    <w:p w14:paraId="545D8FB0" w14:textId="77777777" w:rsidR="00322D4A" w:rsidRDefault="00322D4A" w:rsidP="00322D4A">
      <w:r>
        <w:t>5.</w:t>
      </w:r>
      <w:r>
        <w:tab/>
        <w:t xml:space="preserve">p=&amp;number;//stores the address of number variable      </w:t>
      </w:r>
    </w:p>
    <w:p w14:paraId="245E4175" w14:textId="77777777" w:rsidR="00322D4A" w:rsidRDefault="00322D4A" w:rsidP="00322D4A">
      <w:r>
        <w:t>6.</w:t>
      </w:r>
      <w:r>
        <w:tab/>
        <w:t xml:space="preserve">          </w:t>
      </w:r>
    </w:p>
    <w:p w14:paraId="4F01FC45" w14:textId="77777777" w:rsidR="00322D4A" w:rsidRDefault="00322D4A" w:rsidP="00322D4A">
      <w:r>
        <w:t>7.</w:t>
      </w:r>
      <w:r>
        <w:tab/>
      </w:r>
      <w:proofErr w:type="spellStart"/>
      <w:proofErr w:type="gramStart"/>
      <w:r>
        <w:t>printf</w:t>
      </w:r>
      <w:proofErr w:type="spellEnd"/>
      <w:r>
        <w:t>(</w:t>
      </w:r>
      <w:proofErr w:type="gramEnd"/>
      <w:r>
        <w:t>"Address of p variable is %u \</w:t>
      </w:r>
      <w:proofErr w:type="spellStart"/>
      <w:r>
        <w:t>n",p</w:t>
      </w:r>
      <w:proofErr w:type="spellEnd"/>
      <w:r>
        <w:t xml:space="preserve">);      </w:t>
      </w:r>
    </w:p>
    <w:p w14:paraId="1A37C9F2" w14:textId="77777777" w:rsidR="00322D4A" w:rsidRDefault="00322D4A" w:rsidP="00322D4A">
      <w:r>
        <w:t>8.</w:t>
      </w:r>
      <w:r>
        <w:tab/>
        <w:t xml:space="preserve">p=p-3; //subtracting 3 from pointer variable  </w:t>
      </w:r>
    </w:p>
    <w:p w14:paraId="694B0B73" w14:textId="77777777" w:rsidR="00322D4A" w:rsidRDefault="00322D4A" w:rsidP="00322D4A">
      <w:r>
        <w:t>9.</w:t>
      </w:r>
      <w:r>
        <w:tab/>
      </w:r>
      <w:proofErr w:type="spellStart"/>
      <w:proofErr w:type="gramStart"/>
      <w:r>
        <w:t>printf</w:t>
      </w:r>
      <w:proofErr w:type="spellEnd"/>
      <w:r>
        <w:t>(</w:t>
      </w:r>
      <w:proofErr w:type="gramEnd"/>
      <w:r>
        <w:t>"After subtracting 3: Address of p variable is %u \</w:t>
      </w:r>
      <w:proofErr w:type="spellStart"/>
      <w:r>
        <w:t>n",p</w:t>
      </w:r>
      <w:proofErr w:type="spellEnd"/>
      <w:r>
        <w:t xml:space="preserve">);      </w:t>
      </w:r>
    </w:p>
    <w:p w14:paraId="7F032000" w14:textId="77777777" w:rsidR="00322D4A" w:rsidRDefault="00322D4A" w:rsidP="00322D4A">
      <w:r>
        <w:t>10.</w:t>
      </w:r>
      <w:r>
        <w:tab/>
        <w:t xml:space="preserve">}    </w:t>
      </w:r>
    </w:p>
    <w:p w14:paraId="35EFAF6A" w14:textId="77777777" w:rsidR="00322D4A" w:rsidRDefault="00322D4A" w:rsidP="00322D4A">
      <w:r>
        <w:t>Output</w:t>
      </w:r>
    </w:p>
    <w:p w14:paraId="47294276" w14:textId="77777777" w:rsidR="00322D4A" w:rsidRDefault="00322D4A" w:rsidP="00322D4A">
      <w:r>
        <w:t xml:space="preserve">Address of p variable is 3214864300 </w:t>
      </w:r>
    </w:p>
    <w:p w14:paraId="14E77140" w14:textId="77777777" w:rsidR="00322D4A" w:rsidRDefault="00322D4A" w:rsidP="00322D4A">
      <w:r>
        <w:t>After subtracting 3: Address of p variable is 3214864288</w:t>
      </w:r>
    </w:p>
    <w:p w14:paraId="0DF06990" w14:textId="77777777" w:rsidR="00322D4A" w:rsidRDefault="00322D4A" w:rsidP="00322D4A">
      <w:r>
        <w:t>You can see after subtracting 3 from pointer variable, it is 12 (4*3) less than the previous address value.</w:t>
      </w:r>
    </w:p>
    <w:p w14:paraId="5B0E6D76" w14:textId="77777777" w:rsidR="00322D4A" w:rsidRDefault="00322D4A" w:rsidP="00322D4A"/>
    <w:p w14:paraId="538A31E4" w14:textId="77777777" w:rsidR="00322D4A" w:rsidRDefault="00322D4A" w:rsidP="00322D4A">
      <w:r>
        <w:t>Dynamic memory allocation in C</w:t>
      </w:r>
    </w:p>
    <w:p w14:paraId="77A8D27D" w14:textId="77777777" w:rsidR="00322D4A" w:rsidRDefault="00322D4A" w:rsidP="00322D4A">
      <w:r>
        <w:t xml:space="preserve">The concept of dynamic memory allocation in c language enables the C programmer to allocate memory at runtime. Dynamic memory allocation in c language is possible by 4 functions of </w:t>
      </w:r>
      <w:proofErr w:type="spellStart"/>
      <w:r>
        <w:t>stdlib.h</w:t>
      </w:r>
      <w:proofErr w:type="spellEnd"/>
      <w:r>
        <w:t xml:space="preserve"> header file.</w:t>
      </w:r>
    </w:p>
    <w:p w14:paraId="229FFD5F" w14:textId="77777777" w:rsidR="00322D4A" w:rsidRDefault="00322D4A" w:rsidP="00322D4A">
      <w:r>
        <w:t>1.</w:t>
      </w:r>
      <w:r>
        <w:tab/>
      </w:r>
      <w:proofErr w:type="gramStart"/>
      <w:r>
        <w:t>malloc(</w:t>
      </w:r>
      <w:proofErr w:type="gramEnd"/>
      <w:r>
        <w:t>)</w:t>
      </w:r>
    </w:p>
    <w:p w14:paraId="6EC7F801" w14:textId="77777777" w:rsidR="00322D4A" w:rsidRDefault="00322D4A" w:rsidP="00322D4A">
      <w:r>
        <w:t>2.</w:t>
      </w:r>
      <w:r>
        <w:tab/>
      </w:r>
      <w:proofErr w:type="spellStart"/>
      <w:proofErr w:type="gramStart"/>
      <w:r>
        <w:t>calloc</w:t>
      </w:r>
      <w:proofErr w:type="spellEnd"/>
      <w:r>
        <w:t>(</w:t>
      </w:r>
      <w:proofErr w:type="gramEnd"/>
      <w:r>
        <w:t>)</w:t>
      </w:r>
    </w:p>
    <w:p w14:paraId="08823E0B" w14:textId="77777777" w:rsidR="00322D4A" w:rsidRDefault="00322D4A" w:rsidP="00322D4A">
      <w:r>
        <w:t>3.</w:t>
      </w:r>
      <w:r>
        <w:tab/>
      </w:r>
      <w:proofErr w:type="spellStart"/>
      <w:proofErr w:type="gramStart"/>
      <w:r>
        <w:t>realloc</w:t>
      </w:r>
      <w:proofErr w:type="spellEnd"/>
      <w:r>
        <w:t>(</w:t>
      </w:r>
      <w:proofErr w:type="gramEnd"/>
      <w:r>
        <w:t>)</w:t>
      </w:r>
    </w:p>
    <w:p w14:paraId="0792F342" w14:textId="77777777" w:rsidR="00322D4A" w:rsidRDefault="00322D4A" w:rsidP="00322D4A">
      <w:r>
        <w:t>4.</w:t>
      </w:r>
      <w:r>
        <w:tab/>
      </w:r>
      <w:proofErr w:type="gramStart"/>
      <w:r>
        <w:t>free(</w:t>
      </w:r>
      <w:proofErr w:type="gramEnd"/>
      <w:r>
        <w:t>)</w:t>
      </w:r>
    </w:p>
    <w:p w14:paraId="2B8AD47D" w14:textId="77777777" w:rsidR="00322D4A" w:rsidRDefault="00322D4A" w:rsidP="00322D4A">
      <w:r>
        <w:t>Before learning the above functions, let's understand the difference between static memory allocation and dynamic memory allocation.</w:t>
      </w:r>
    </w:p>
    <w:p w14:paraId="08068B04" w14:textId="77777777" w:rsidR="00322D4A" w:rsidRDefault="00322D4A" w:rsidP="00322D4A">
      <w:r>
        <w:t>static memory allocation</w:t>
      </w:r>
      <w:r>
        <w:tab/>
        <w:t>dynamic memory allocation</w:t>
      </w:r>
    </w:p>
    <w:p w14:paraId="7E0FD67E" w14:textId="77777777" w:rsidR="00322D4A" w:rsidRDefault="00322D4A" w:rsidP="00322D4A">
      <w:r>
        <w:t>memory is allocated at compile time.</w:t>
      </w:r>
      <w:r>
        <w:tab/>
        <w:t>memory is allocated at run time.</w:t>
      </w:r>
    </w:p>
    <w:p w14:paraId="40A488E6" w14:textId="77777777" w:rsidR="00322D4A" w:rsidRDefault="00322D4A" w:rsidP="00322D4A">
      <w:r>
        <w:t>memory can't be increased while executing the program.</w:t>
      </w:r>
      <w:r>
        <w:tab/>
        <w:t>memory can be increased while executing the program.</w:t>
      </w:r>
    </w:p>
    <w:p w14:paraId="0324B367" w14:textId="77777777" w:rsidR="00322D4A" w:rsidRDefault="00322D4A" w:rsidP="00322D4A">
      <w:r>
        <w:t>used in the array.</w:t>
      </w:r>
      <w:r>
        <w:tab/>
        <w:t>used in the linked list.</w:t>
      </w:r>
    </w:p>
    <w:p w14:paraId="320333B6" w14:textId="77777777" w:rsidR="00322D4A" w:rsidRDefault="00322D4A" w:rsidP="00322D4A">
      <w:r>
        <w:t>Now let's have a quick look at the methods used for dynamic memory allocation.</w:t>
      </w:r>
    </w:p>
    <w:p w14:paraId="3FE396ED" w14:textId="77777777" w:rsidR="00322D4A" w:rsidRDefault="00322D4A" w:rsidP="00322D4A">
      <w:proofErr w:type="gramStart"/>
      <w:r>
        <w:t>malloc(</w:t>
      </w:r>
      <w:proofErr w:type="gramEnd"/>
      <w:r>
        <w:t>)</w:t>
      </w:r>
      <w:r>
        <w:tab/>
        <w:t>allocates single block of requested memory.</w:t>
      </w:r>
    </w:p>
    <w:p w14:paraId="1921C95B" w14:textId="77777777" w:rsidR="00322D4A" w:rsidRDefault="00322D4A" w:rsidP="00322D4A">
      <w:proofErr w:type="spellStart"/>
      <w:proofErr w:type="gramStart"/>
      <w:r>
        <w:lastRenderedPageBreak/>
        <w:t>calloc</w:t>
      </w:r>
      <w:proofErr w:type="spellEnd"/>
      <w:r>
        <w:t>(</w:t>
      </w:r>
      <w:proofErr w:type="gramEnd"/>
      <w:r>
        <w:t>)</w:t>
      </w:r>
      <w:r>
        <w:tab/>
        <w:t>allocates multiple block of requested memory.</w:t>
      </w:r>
    </w:p>
    <w:p w14:paraId="403677EF" w14:textId="77777777" w:rsidR="00322D4A" w:rsidRDefault="00322D4A" w:rsidP="00322D4A">
      <w:proofErr w:type="spellStart"/>
      <w:proofErr w:type="gramStart"/>
      <w:r>
        <w:t>realloc</w:t>
      </w:r>
      <w:proofErr w:type="spellEnd"/>
      <w:r>
        <w:t>(</w:t>
      </w:r>
      <w:proofErr w:type="gramEnd"/>
      <w:r>
        <w:t>)</w:t>
      </w:r>
      <w:r>
        <w:tab/>
        <w:t xml:space="preserve">reallocates the memory occupied by malloc() or </w:t>
      </w:r>
      <w:proofErr w:type="spellStart"/>
      <w:r>
        <w:t>calloc</w:t>
      </w:r>
      <w:proofErr w:type="spellEnd"/>
      <w:r>
        <w:t>() functions.</w:t>
      </w:r>
    </w:p>
    <w:p w14:paraId="04A3D76E" w14:textId="77777777" w:rsidR="00322D4A" w:rsidRDefault="00322D4A" w:rsidP="00322D4A">
      <w:proofErr w:type="gramStart"/>
      <w:r>
        <w:t>free(</w:t>
      </w:r>
      <w:proofErr w:type="gramEnd"/>
      <w:r>
        <w:t>)</w:t>
      </w:r>
      <w:r>
        <w:tab/>
        <w:t xml:space="preserve">        frees the dynamically allocated memory.</w:t>
      </w:r>
    </w:p>
    <w:p w14:paraId="1C8C5501" w14:textId="77777777" w:rsidR="00322D4A" w:rsidRDefault="00322D4A" w:rsidP="00322D4A"/>
    <w:p w14:paraId="4EA5CA20" w14:textId="77777777" w:rsidR="00322D4A" w:rsidRDefault="00322D4A" w:rsidP="00322D4A">
      <w:proofErr w:type="gramStart"/>
      <w:r>
        <w:t>malloc(</w:t>
      </w:r>
      <w:proofErr w:type="gramEnd"/>
      <w:r>
        <w:t>) function in C</w:t>
      </w:r>
    </w:p>
    <w:p w14:paraId="49480165" w14:textId="77777777" w:rsidR="00322D4A" w:rsidRDefault="00322D4A" w:rsidP="00322D4A">
      <w:r>
        <w:t xml:space="preserve">The </w:t>
      </w:r>
      <w:proofErr w:type="gramStart"/>
      <w:r>
        <w:t>malloc(</w:t>
      </w:r>
      <w:proofErr w:type="gramEnd"/>
      <w:r>
        <w:t>) function allocates a single block of requested memory.</w:t>
      </w:r>
    </w:p>
    <w:p w14:paraId="6A6A5C60" w14:textId="77777777" w:rsidR="00322D4A" w:rsidRDefault="00322D4A" w:rsidP="00322D4A">
      <w:r>
        <w:t>It doesn't initialize memory at execution time, so it has garbage value initially.</w:t>
      </w:r>
    </w:p>
    <w:p w14:paraId="0D66C32B" w14:textId="77777777" w:rsidR="00322D4A" w:rsidRDefault="00322D4A" w:rsidP="00322D4A">
      <w:r>
        <w:t xml:space="preserve">It returns NULL if memory is not </w:t>
      </w:r>
      <w:proofErr w:type="gramStart"/>
      <w:r>
        <w:t>sufficient</w:t>
      </w:r>
      <w:proofErr w:type="gramEnd"/>
      <w:r>
        <w:t>.</w:t>
      </w:r>
    </w:p>
    <w:p w14:paraId="3A59F880" w14:textId="77777777" w:rsidR="00322D4A" w:rsidRDefault="00322D4A" w:rsidP="00322D4A">
      <w:r>
        <w:t xml:space="preserve">The syntax of </w:t>
      </w:r>
      <w:proofErr w:type="gramStart"/>
      <w:r>
        <w:t>malloc(</w:t>
      </w:r>
      <w:proofErr w:type="gramEnd"/>
      <w:r>
        <w:t>) function is given below:</w:t>
      </w:r>
    </w:p>
    <w:p w14:paraId="289F22F7" w14:textId="77777777" w:rsidR="00322D4A" w:rsidRDefault="00322D4A" w:rsidP="00322D4A">
      <w:r>
        <w:t>1.</w:t>
      </w:r>
      <w:r>
        <w:tab/>
      </w:r>
      <w:proofErr w:type="spellStart"/>
      <w:r>
        <w:t>ptr</w:t>
      </w:r>
      <w:proofErr w:type="spellEnd"/>
      <w:r>
        <w:t>=(cast-type</w:t>
      </w:r>
      <w:proofErr w:type="gramStart"/>
      <w:r>
        <w:t>*)malloc</w:t>
      </w:r>
      <w:proofErr w:type="gramEnd"/>
      <w:r>
        <w:t>(</w:t>
      </w:r>
      <w:proofErr w:type="spellStart"/>
      <w:r>
        <w:t>byte</w:t>
      </w:r>
      <w:proofErr w:type="spellEnd"/>
      <w:r>
        <w:t xml:space="preserve">-size)  </w:t>
      </w:r>
    </w:p>
    <w:p w14:paraId="7C0D16BF" w14:textId="77777777" w:rsidR="00322D4A" w:rsidRDefault="00322D4A" w:rsidP="00322D4A">
      <w:r>
        <w:t>1.</w:t>
      </w:r>
      <w:r>
        <w:tab/>
        <w:t>#include &lt;</w:t>
      </w:r>
      <w:proofErr w:type="spellStart"/>
      <w:r>
        <w:t>stdio.h</w:t>
      </w:r>
      <w:proofErr w:type="spellEnd"/>
      <w:r>
        <w:t xml:space="preserve">&gt;  </w:t>
      </w:r>
    </w:p>
    <w:p w14:paraId="1D2EA65C" w14:textId="77777777" w:rsidR="00322D4A" w:rsidRDefault="00322D4A" w:rsidP="00322D4A">
      <w:r>
        <w:t>2.</w:t>
      </w:r>
      <w:r>
        <w:tab/>
        <w:t>#include &lt;</w:t>
      </w:r>
      <w:proofErr w:type="spellStart"/>
      <w:r>
        <w:t>stdlib.h</w:t>
      </w:r>
      <w:proofErr w:type="spellEnd"/>
      <w:r>
        <w:t xml:space="preserve">&gt;  </w:t>
      </w:r>
    </w:p>
    <w:p w14:paraId="21B0CC66" w14:textId="77777777" w:rsidR="00322D4A" w:rsidRDefault="00322D4A" w:rsidP="00322D4A">
      <w:r>
        <w:t>3.</w:t>
      </w:r>
      <w:r>
        <w:tab/>
        <w:t xml:space="preserve">void </w:t>
      </w:r>
      <w:proofErr w:type="gramStart"/>
      <w:r>
        <w:t>main(</w:t>
      </w:r>
      <w:proofErr w:type="gramEnd"/>
      <w:r>
        <w:t xml:space="preserve">){  </w:t>
      </w:r>
    </w:p>
    <w:p w14:paraId="169E28A5" w14:textId="77777777" w:rsidR="00322D4A" w:rsidRDefault="00322D4A" w:rsidP="00322D4A">
      <w:r>
        <w:t>4.</w:t>
      </w:r>
      <w:r>
        <w:tab/>
        <w:t xml:space="preserve">    int </w:t>
      </w:r>
      <w:proofErr w:type="spellStart"/>
      <w:proofErr w:type="gramStart"/>
      <w:r>
        <w:t>n,i</w:t>
      </w:r>
      <w:proofErr w:type="spellEnd"/>
      <w:proofErr w:type="gramEnd"/>
      <w:r>
        <w:t>,*</w:t>
      </w:r>
      <w:proofErr w:type="spellStart"/>
      <w:r>
        <w:t>ptr,sum</w:t>
      </w:r>
      <w:proofErr w:type="spellEnd"/>
      <w:r>
        <w:t xml:space="preserve">=0;  </w:t>
      </w:r>
    </w:p>
    <w:p w14:paraId="4C89EF46" w14:textId="77777777" w:rsidR="00322D4A" w:rsidRDefault="00322D4A" w:rsidP="00322D4A">
      <w:r>
        <w:t>5.</w:t>
      </w:r>
      <w:r>
        <w:tab/>
        <w:t xml:space="preserve">    </w:t>
      </w:r>
      <w:proofErr w:type="spellStart"/>
      <w:proofErr w:type="gramStart"/>
      <w:r>
        <w:t>printf</w:t>
      </w:r>
      <w:proofErr w:type="spellEnd"/>
      <w:r>
        <w:t>(</w:t>
      </w:r>
      <w:proofErr w:type="gramEnd"/>
      <w:r>
        <w:t xml:space="preserve">"Enter number of elements: ");  </w:t>
      </w:r>
    </w:p>
    <w:p w14:paraId="62AD2625" w14:textId="77777777" w:rsidR="00322D4A" w:rsidRDefault="00322D4A" w:rsidP="00322D4A">
      <w:r>
        <w:t>6.</w:t>
      </w:r>
      <w:r>
        <w:tab/>
        <w:t xml:space="preserve">    </w:t>
      </w:r>
      <w:proofErr w:type="spellStart"/>
      <w:r>
        <w:t>scanf</w:t>
      </w:r>
      <w:proofErr w:type="spellEnd"/>
      <w:r>
        <w:t>("%</w:t>
      </w:r>
      <w:proofErr w:type="spellStart"/>
      <w:r>
        <w:t>d</w:t>
      </w:r>
      <w:proofErr w:type="gramStart"/>
      <w:r>
        <w:t>",&amp;</w:t>
      </w:r>
      <w:proofErr w:type="gramEnd"/>
      <w:r>
        <w:t>n</w:t>
      </w:r>
      <w:proofErr w:type="spellEnd"/>
      <w:r>
        <w:t xml:space="preserve">);  </w:t>
      </w:r>
    </w:p>
    <w:p w14:paraId="279D51DA" w14:textId="77777777" w:rsidR="00322D4A" w:rsidRDefault="00322D4A" w:rsidP="00322D4A">
      <w:r>
        <w:t>7.</w:t>
      </w:r>
      <w:r>
        <w:tab/>
        <w:t xml:space="preserve">    </w:t>
      </w:r>
      <w:proofErr w:type="spellStart"/>
      <w:r>
        <w:t>ptr</w:t>
      </w:r>
      <w:proofErr w:type="spellEnd"/>
      <w:r>
        <w:t>=(int</w:t>
      </w:r>
      <w:proofErr w:type="gramStart"/>
      <w:r>
        <w:t>*)malloc</w:t>
      </w:r>
      <w:proofErr w:type="gramEnd"/>
      <w:r>
        <w:t>(n*</w:t>
      </w:r>
      <w:proofErr w:type="spellStart"/>
      <w:r>
        <w:t>sizeof</w:t>
      </w:r>
      <w:proofErr w:type="spellEnd"/>
      <w:r>
        <w:t xml:space="preserve">(int));  //memory allocated using </w:t>
      </w:r>
      <w:proofErr w:type="spellStart"/>
      <w:r>
        <w:t>calloc</w:t>
      </w:r>
      <w:proofErr w:type="spellEnd"/>
      <w:r>
        <w:t xml:space="preserve">  </w:t>
      </w:r>
    </w:p>
    <w:p w14:paraId="5959EE10" w14:textId="77777777" w:rsidR="00322D4A" w:rsidRDefault="00322D4A" w:rsidP="00322D4A">
      <w:r>
        <w:t>8.</w:t>
      </w:r>
      <w:r>
        <w:tab/>
        <w:t xml:space="preserve">    if(</w:t>
      </w:r>
      <w:proofErr w:type="spellStart"/>
      <w:r>
        <w:t>ptr</w:t>
      </w:r>
      <w:proofErr w:type="spellEnd"/>
      <w:r>
        <w:t xml:space="preserve">==NULL)                       </w:t>
      </w:r>
    </w:p>
    <w:p w14:paraId="6A0EBBCB" w14:textId="77777777" w:rsidR="00322D4A" w:rsidRDefault="00322D4A" w:rsidP="00322D4A">
      <w:r>
        <w:t>9.</w:t>
      </w:r>
      <w:r>
        <w:tab/>
        <w:t xml:space="preserve">    {  </w:t>
      </w:r>
    </w:p>
    <w:p w14:paraId="52474EBC" w14:textId="77777777" w:rsidR="00322D4A" w:rsidRDefault="00322D4A" w:rsidP="00322D4A">
      <w:r>
        <w:t>10.</w:t>
      </w:r>
      <w:r>
        <w:tab/>
        <w:t xml:space="preserve">        </w:t>
      </w:r>
      <w:proofErr w:type="spellStart"/>
      <w:proofErr w:type="gramStart"/>
      <w:r>
        <w:t>printf</w:t>
      </w:r>
      <w:proofErr w:type="spellEnd"/>
      <w:r>
        <w:t>(</w:t>
      </w:r>
      <w:proofErr w:type="gramEnd"/>
      <w:r>
        <w:t xml:space="preserve">"Sorry! unable to allocate memory");  </w:t>
      </w:r>
    </w:p>
    <w:p w14:paraId="14A46308" w14:textId="77777777" w:rsidR="00322D4A" w:rsidRDefault="00322D4A" w:rsidP="00322D4A">
      <w:r>
        <w:t>11.</w:t>
      </w:r>
      <w:r>
        <w:tab/>
        <w:t xml:space="preserve">        </w:t>
      </w:r>
      <w:proofErr w:type="gramStart"/>
      <w:r>
        <w:t>exit(</w:t>
      </w:r>
      <w:proofErr w:type="gramEnd"/>
      <w:r>
        <w:t xml:space="preserve">0);  </w:t>
      </w:r>
    </w:p>
    <w:p w14:paraId="0177F07E" w14:textId="77777777" w:rsidR="00322D4A" w:rsidRDefault="00322D4A" w:rsidP="00322D4A">
      <w:r>
        <w:t>12.</w:t>
      </w:r>
      <w:r>
        <w:tab/>
        <w:t xml:space="preserve">    }  </w:t>
      </w:r>
    </w:p>
    <w:p w14:paraId="7151C94B" w14:textId="77777777" w:rsidR="00322D4A" w:rsidRDefault="00322D4A" w:rsidP="00322D4A">
      <w:r>
        <w:t>13.</w:t>
      </w:r>
      <w:r>
        <w:tab/>
        <w:t xml:space="preserve">    </w:t>
      </w:r>
      <w:proofErr w:type="spellStart"/>
      <w:proofErr w:type="gramStart"/>
      <w:r>
        <w:t>printf</w:t>
      </w:r>
      <w:proofErr w:type="spellEnd"/>
      <w:r>
        <w:t>(</w:t>
      </w:r>
      <w:proofErr w:type="gramEnd"/>
      <w:r>
        <w:t xml:space="preserve">"Enter elements of array: ");  </w:t>
      </w:r>
    </w:p>
    <w:p w14:paraId="69A432F0" w14:textId="77777777" w:rsidR="00322D4A" w:rsidRDefault="00322D4A" w:rsidP="00322D4A">
      <w:r>
        <w:t>14.</w:t>
      </w:r>
      <w:r>
        <w:tab/>
        <w:t xml:space="preserve">    for(</w:t>
      </w:r>
      <w:proofErr w:type="spellStart"/>
      <w:r>
        <w:t>i</w:t>
      </w:r>
      <w:proofErr w:type="spellEnd"/>
      <w:r>
        <w:t>=</w:t>
      </w:r>
      <w:proofErr w:type="gramStart"/>
      <w:r>
        <w:t>0;i</w:t>
      </w:r>
      <w:proofErr w:type="gramEnd"/>
      <w:r>
        <w:t>&lt;n;++</w:t>
      </w:r>
      <w:proofErr w:type="spellStart"/>
      <w:r>
        <w:t>i</w:t>
      </w:r>
      <w:proofErr w:type="spellEnd"/>
      <w:r>
        <w:t xml:space="preserve">)  </w:t>
      </w:r>
    </w:p>
    <w:p w14:paraId="5B430DC2" w14:textId="77777777" w:rsidR="00322D4A" w:rsidRDefault="00322D4A" w:rsidP="00322D4A">
      <w:r>
        <w:t>15.</w:t>
      </w:r>
      <w:r>
        <w:tab/>
        <w:t xml:space="preserve">    {  </w:t>
      </w:r>
    </w:p>
    <w:p w14:paraId="3673ACE2" w14:textId="77777777" w:rsidR="00322D4A" w:rsidRDefault="00322D4A" w:rsidP="00322D4A">
      <w:r>
        <w:t>16.</w:t>
      </w:r>
      <w:r>
        <w:tab/>
        <w:t xml:space="preserve">        </w:t>
      </w:r>
      <w:proofErr w:type="spellStart"/>
      <w:r>
        <w:t>scanf</w:t>
      </w:r>
      <w:proofErr w:type="spellEnd"/>
      <w:r>
        <w:t>("%d</w:t>
      </w:r>
      <w:proofErr w:type="gramStart"/>
      <w:r>
        <w:t>",</w:t>
      </w:r>
      <w:proofErr w:type="spellStart"/>
      <w:r>
        <w:t>ptr</w:t>
      </w:r>
      <w:proofErr w:type="gramEnd"/>
      <w:r>
        <w:t>+i</w:t>
      </w:r>
      <w:proofErr w:type="spellEnd"/>
      <w:r>
        <w:t xml:space="preserve">);  </w:t>
      </w:r>
    </w:p>
    <w:p w14:paraId="0EBC390A" w14:textId="77777777" w:rsidR="00322D4A" w:rsidRDefault="00322D4A" w:rsidP="00322D4A">
      <w:r>
        <w:t>17.</w:t>
      </w:r>
      <w:r>
        <w:tab/>
        <w:t xml:space="preserve">        sum+=*(</w:t>
      </w:r>
      <w:proofErr w:type="spellStart"/>
      <w:r>
        <w:t>ptr+i</w:t>
      </w:r>
      <w:proofErr w:type="spellEnd"/>
      <w:r>
        <w:t xml:space="preserve">);  </w:t>
      </w:r>
    </w:p>
    <w:p w14:paraId="65E4ED6D" w14:textId="77777777" w:rsidR="00322D4A" w:rsidRDefault="00322D4A" w:rsidP="00322D4A">
      <w:r>
        <w:t>18.</w:t>
      </w:r>
      <w:r>
        <w:tab/>
        <w:t xml:space="preserve">    }  </w:t>
      </w:r>
    </w:p>
    <w:p w14:paraId="1A7562AA" w14:textId="77777777" w:rsidR="00322D4A" w:rsidRDefault="00322D4A" w:rsidP="00322D4A">
      <w:r>
        <w:t>19.</w:t>
      </w:r>
      <w:r>
        <w:tab/>
        <w:t xml:space="preserve">    </w:t>
      </w:r>
      <w:proofErr w:type="spellStart"/>
      <w:r>
        <w:t>printf</w:t>
      </w:r>
      <w:proofErr w:type="spellEnd"/>
      <w:r>
        <w:t>("Sum=%</w:t>
      </w:r>
      <w:proofErr w:type="spellStart"/>
      <w:r>
        <w:t>d</w:t>
      </w:r>
      <w:proofErr w:type="gramStart"/>
      <w:r>
        <w:t>",sum</w:t>
      </w:r>
      <w:proofErr w:type="spellEnd"/>
      <w:proofErr w:type="gramEnd"/>
      <w:r>
        <w:t xml:space="preserve">);  </w:t>
      </w:r>
    </w:p>
    <w:p w14:paraId="2456D519" w14:textId="77777777" w:rsidR="00322D4A" w:rsidRDefault="00322D4A" w:rsidP="00322D4A">
      <w:r>
        <w:t>20.</w:t>
      </w:r>
      <w:r>
        <w:tab/>
        <w:t xml:space="preserve">    free(</w:t>
      </w:r>
      <w:proofErr w:type="spellStart"/>
      <w:r>
        <w:t>ptr</w:t>
      </w:r>
      <w:proofErr w:type="spellEnd"/>
      <w:r>
        <w:t xml:space="preserve">);  </w:t>
      </w:r>
    </w:p>
    <w:p w14:paraId="3239E28B" w14:textId="77777777" w:rsidR="00322D4A" w:rsidRDefault="00322D4A" w:rsidP="00322D4A">
      <w:r>
        <w:t>21.</w:t>
      </w:r>
      <w:r>
        <w:tab/>
        <w:t xml:space="preserve">}  </w:t>
      </w:r>
    </w:p>
    <w:p w14:paraId="71B4CCC1" w14:textId="77777777" w:rsidR="00322D4A" w:rsidRDefault="00322D4A" w:rsidP="00322D4A">
      <w:r>
        <w:lastRenderedPageBreak/>
        <w:t>Output:</w:t>
      </w:r>
    </w:p>
    <w:p w14:paraId="401FF549" w14:textId="77777777" w:rsidR="00322D4A" w:rsidRDefault="00322D4A" w:rsidP="00322D4A">
      <w:r>
        <w:t>Enter elements of array: 3</w:t>
      </w:r>
    </w:p>
    <w:p w14:paraId="2511BE06" w14:textId="77777777" w:rsidR="00322D4A" w:rsidRDefault="00322D4A" w:rsidP="00322D4A">
      <w:r>
        <w:t>Enter elements of array: 10</w:t>
      </w:r>
    </w:p>
    <w:p w14:paraId="34B3B11D" w14:textId="77777777" w:rsidR="00322D4A" w:rsidRDefault="00322D4A" w:rsidP="00322D4A">
      <w:r>
        <w:t>10</w:t>
      </w:r>
    </w:p>
    <w:p w14:paraId="6C9E8391" w14:textId="77777777" w:rsidR="00322D4A" w:rsidRDefault="00322D4A" w:rsidP="00322D4A">
      <w:r>
        <w:t>10</w:t>
      </w:r>
    </w:p>
    <w:p w14:paraId="182A504F" w14:textId="77777777" w:rsidR="00322D4A" w:rsidRDefault="00322D4A" w:rsidP="00322D4A">
      <w:r>
        <w:t>Sum=30</w:t>
      </w:r>
    </w:p>
    <w:p w14:paraId="2A579947" w14:textId="77777777" w:rsidR="00322D4A" w:rsidRDefault="00322D4A" w:rsidP="00322D4A"/>
    <w:p w14:paraId="7DA00391" w14:textId="77777777" w:rsidR="00322D4A" w:rsidRDefault="00322D4A" w:rsidP="00322D4A">
      <w:proofErr w:type="spellStart"/>
      <w:proofErr w:type="gramStart"/>
      <w:r>
        <w:t>calloc</w:t>
      </w:r>
      <w:proofErr w:type="spellEnd"/>
      <w:r>
        <w:t>(</w:t>
      </w:r>
      <w:proofErr w:type="gramEnd"/>
      <w:r>
        <w:t>) function in C</w:t>
      </w:r>
    </w:p>
    <w:p w14:paraId="7EB5DC84" w14:textId="77777777" w:rsidR="00322D4A" w:rsidRDefault="00322D4A" w:rsidP="00322D4A">
      <w:r>
        <w:t xml:space="preserve">The </w:t>
      </w:r>
      <w:proofErr w:type="spellStart"/>
      <w:proofErr w:type="gramStart"/>
      <w:r>
        <w:t>calloc</w:t>
      </w:r>
      <w:proofErr w:type="spellEnd"/>
      <w:r>
        <w:t>(</w:t>
      </w:r>
      <w:proofErr w:type="gramEnd"/>
      <w:r>
        <w:t>) function allocates multiple blocks of requested memory.</w:t>
      </w:r>
    </w:p>
    <w:p w14:paraId="21D9A41F" w14:textId="77777777" w:rsidR="00322D4A" w:rsidRDefault="00322D4A" w:rsidP="00322D4A">
      <w:r>
        <w:t xml:space="preserve">It initially </w:t>
      </w:r>
      <w:proofErr w:type="gramStart"/>
      <w:r>
        <w:t>initialize</w:t>
      </w:r>
      <w:proofErr w:type="gramEnd"/>
      <w:r>
        <w:t xml:space="preserve"> all bytes to zero.</w:t>
      </w:r>
    </w:p>
    <w:p w14:paraId="357A0FF4" w14:textId="77777777" w:rsidR="00322D4A" w:rsidRDefault="00322D4A" w:rsidP="00322D4A">
      <w:r>
        <w:t xml:space="preserve">It returns NULL if memory is not </w:t>
      </w:r>
      <w:proofErr w:type="gramStart"/>
      <w:r>
        <w:t>sufficient</w:t>
      </w:r>
      <w:proofErr w:type="gramEnd"/>
      <w:r>
        <w:t>.</w:t>
      </w:r>
    </w:p>
    <w:p w14:paraId="26C2E38D" w14:textId="77777777" w:rsidR="00322D4A" w:rsidRDefault="00322D4A" w:rsidP="00322D4A">
      <w:r>
        <w:t xml:space="preserve">The syntax of </w:t>
      </w:r>
      <w:proofErr w:type="spellStart"/>
      <w:proofErr w:type="gramStart"/>
      <w:r>
        <w:t>calloc</w:t>
      </w:r>
      <w:proofErr w:type="spellEnd"/>
      <w:r>
        <w:t>(</w:t>
      </w:r>
      <w:proofErr w:type="gramEnd"/>
      <w:r>
        <w:t>) function is given below:</w:t>
      </w:r>
    </w:p>
    <w:p w14:paraId="1DA05EE2" w14:textId="77777777" w:rsidR="00322D4A" w:rsidRDefault="00322D4A" w:rsidP="00322D4A">
      <w:r>
        <w:t>1.</w:t>
      </w:r>
      <w:r>
        <w:tab/>
      </w:r>
      <w:proofErr w:type="spellStart"/>
      <w:r>
        <w:t>ptr</w:t>
      </w:r>
      <w:proofErr w:type="spellEnd"/>
      <w:r>
        <w:t>=(cast-type</w:t>
      </w:r>
      <w:proofErr w:type="gramStart"/>
      <w:r>
        <w:t>*)</w:t>
      </w:r>
      <w:proofErr w:type="spellStart"/>
      <w:r>
        <w:t>calloc</w:t>
      </w:r>
      <w:proofErr w:type="spellEnd"/>
      <w:proofErr w:type="gramEnd"/>
      <w:r>
        <w:t xml:space="preserve">(number, </w:t>
      </w:r>
      <w:proofErr w:type="spellStart"/>
      <w:r>
        <w:t>byte</w:t>
      </w:r>
      <w:proofErr w:type="spellEnd"/>
      <w:r>
        <w:t xml:space="preserve">-size)  </w:t>
      </w:r>
    </w:p>
    <w:p w14:paraId="2C64C298" w14:textId="77777777" w:rsidR="00322D4A" w:rsidRDefault="00322D4A" w:rsidP="00322D4A">
      <w:r>
        <w:t xml:space="preserve">Let's see the example of </w:t>
      </w:r>
      <w:proofErr w:type="spellStart"/>
      <w:proofErr w:type="gramStart"/>
      <w:r>
        <w:t>calloc</w:t>
      </w:r>
      <w:proofErr w:type="spellEnd"/>
      <w:r>
        <w:t>(</w:t>
      </w:r>
      <w:proofErr w:type="gramEnd"/>
      <w:r>
        <w:t>) function.</w:t>
      </w:r>
    </w:p>
    <w:p w14:paraId="308A076E" w14:textId="77777777" w:rsidR="00322D4A" w:rsidRDefault="00322D4A" w:rsidP="00322D4A">
      <w:r>
        <w:t>1.</w:t>
      </w:r>
      <w:r>
        <w:tab/>
        <w:t>#include &lt;</w:t>
      </w:r>
      <w:proofErr w:type="spellStart"/>
      <w:r>
        <w:t>stdio.h</w:t>
      </w:r>
      <w:proofErr w:type="spellEnd"/>
      <w:r>
        <w:t xml:space="preserve">&gt;  </w:t>
      </w:r>
    </w:p>
    <w:p w14:paraId="3A4BC201" w14:textId="77777777" w:rsidR="00322D4A" w:rsidRDefault="00322D4A" w:rsidP="00322D4A">
      <w:r>
        <w:t>2.</w:t>
      </w:r>
      <w:r>
        <w:tab/>
        <w:t>#include &lt;</w:t>
      </w:r>
      <w:proofErr w:type="spellStart"/>
      <w:r>
        <w:t>stdlib.h</w:t>
      </w:r>
      <w:proofErr w:type="spellEnd"/>
      <w:r>
        <w:t xml:space="preserve">&gt;  </w:t>
      </w:r>
    </w:p>
    <w:p w14:paraId="075E7F4D" w14:textId="77777777" w:rsidR="00322D4A" w:rsidRDefault="00322D4A" w:rsidP="00322D4A">
      <w:r>
        <w:t>3.</w:t>
      </w:r>
      <w:r>
        <w:tab/>
        <w:t xml:space="preserve">void </w:t>
      </w:r>
      <w:proofErr w:type="gramStart"/>
      <w:r>
        <w:t>main(</w:t>
      </w:r>
      <w:proofErr w:type="gramEnd"/>
      <w:r>
        <w:t xml:space="preserve">){  </w:t>
      </w:r>
    </w:p>
    <w:p w14:paraId="4F4665C5" w14:textId="77777777" w:rsidR="00322D4A" w:rsidRDefault="00322D4A" w:rsidP="00322D4A">
      <w:r>
        <w:t>4.</w:t>
      </w:r>
      <w:r>
        <w:tab/>
        <w:t xml:space="preserve">    int </w:t>
      </w:r>
      <w:proofErr w:type="spellStart"/>
      <w:proofErr w:type="gramStart"/>
      <w:r>
        <w:t>n,i</w:t>
      </w:r>
      <w:proofErr w:type="spellEnd"/>
      <w:proofErr w:type="gramEnd"/>
      <w:r>
        <w:t>,*</w:t>
      </w:r>
      <w:proofErr w:type="spellStart"/>
      <w:r>
        <w:t>ptr,sum</w:t>
      </w:r>
      <w:proofErr w:type="spellEnd"/>
      <w:r>
        <w:t xml:space="preserve">=0;  </w:t>
      </w:r>
    </w:p>
    <w:p w14:paraId="5ABB0444" w14:textId="77777777" w:rsidR="00322D4A" w:rsidRDefault="00322D4A" w:rsidP="00322D4A">
      <w:r>
        <w:t>5.</w:t>
      </w:r>
      <w:r>
        <w:tab/>
        <w:t xml:space="preserve">    </w:t>
      </w:r>
      <w:proofErr w:type="spellStart"/>
      <w:proofErr w:type="gramStart"/>
      <w:r>
        <w:t>printf</w:t>
      </w:r>
      <w:proofErr w:type="spellEnd"/>
      <w:r>
        <w:t>(</w:t>
      </w:r>
      <w:proofErr w:type="gramEnd"/>
      <w:r>
        <w:t xml:space="preserve">"Enter number of elements: ");  </w:t>
      </w:r>
    </w:p>
    <w:p w14:paraId="539F8C67" w14:textId="77777777" w:rsidR="00322D4A" w:rsidRDefault="00322D4A" w:rsidP="00322D4A">
      <w:r>
        <w:t>6.</w:t>
      </w:r>
      <w:r>
        <w:tab/>
        <w:t xml:space="preserve">    </w:t>
      </w:r>
      <w:proofErr w:type="spellStart"/>
      <w:r>
        <w:t>scanf</w:t>
      </w:r>
      <w:proofErr w:type="spellEnd"/>
      <w:r>
        <w:t>("%</w:t>
      </w:r>
      <w:proofErr w:type="spellStart"/>
      <w:r>
        <w:t>d</w:t>
      </w:r>
      <w:proofErr w:type="gramStart"/>
      <w:r>
        <w:t>",&amp;</w:t>
      </w:r>
      <w:proofErr w:type="gramEnd"/>
      <w:r>
        <w:t>n</w:t>
      </w:r>
      <w:proofErr w:type="spellEnd"/>
      <w:r>
        <w:t xml:space="preserve">);  </w:t>
      </w:r>
    </w:p>
    <w:p w14:paraId="2ADA343F" w14:textId="77777777" w:rsidR="00322D4A" w:rsidRDefault="00322D4A" w:rsidP="00322D4A">
      <w:r>
        <w:t>7.</w:t>
      </w:r>
      <w:r>
        <w:tab/>
        <w:t xml:space="preserve">    </w:t>
      </w:r>
      <w:proofErr w:type="spellStart"/>
      <w:r>
        <w:t>ptr</w:t>
      </w:r>
      <w:proofErr w:type="spellEnd"/>
      <w:r>
        <w:t>=(int</w:t>
      </w:r>
      <w:proofErr w:type="gramStart"/>
      <w:r>
        <w:t>*)</w:t>
      </w:r>
      <w:proofErr w:type="spellStart"/>
      <w:r>
        <w:t>calloc</w:t>
      </w:r>
      <w:proofErr w:type="spellEnd"/>
      <w:proofErr w:type="gramEnd"/>
      <w:r>
        <w:t>(</w:t>
      </w:r>
      <w:proofErr w:type="spellStart"/>
      <w:r>
        <w:t>n,sizeof</w:t>
      </w:r>
      <w:proofErr w:type="spellEnd"/>
      <w:r>
        <w:t xml:space="preserve">(int));  //memory allocated using </w:t>
      </w:r>
      <w:proofErr w:type="spellStart"/>
      <w:r>
        <w:t>calloc</w:t>
      </w:r>
      <w:proofErr w:type="spellEnd"/>
      <w:r>
        <w:t xml:space="preserve">  </w:t>
      </w:r>
    </w:p>
    <w:p w14:paraId="10130CC9" w14:textId="77777777" w:rsidR="00322D4A" w:rsidRDefault="00322D4A" w:rsidP="00322D4A">
      <w:r>
        <w:t>8.</w:t>
      </w:r>
      <w:r>
        <w:tab/>
        <w:t xml:space="preserve">    if(</w:t>
      </w:r>
      <w:proofErr w:type="spellStart"/>
      <w:r>
        <w:t>ptr</w:t>
      </w:r>
      <w:proofErr w:type="spellEnd"/>
      <w:r>
        <w:t xml:space="preserve">==NULL)                       </w:t>
      </w:r>
    </w:p>
    <w:p w14:paraId="45DE41D4" w14:textId="77777777" w:rsidR="00322D4A" w:rsidRDefault="00322D4A" w:rsidP="00322D4A">
      <w:r>
        <w:t>9.</w:t>
      </w:r>
      <w:r>
        <w:tab/>
        <w:t xml:space="preserve">    {  </w:t>
      </w:r>
    </w:p>
    <w:p w14:paraId="7A902E70" w14:textId="77777777" w:rsidR="00322D4A" w:rsidRDefault="00322D4A" w:rsidP="00322D4A">
      <w:r>
        <w:t>10.</w:t>
      </w:r>
      <w:r>
        <w:tab/>
        <w:t xml:space="preserve">        </w:t>
      </w:r>
      <w:proofErr w:type="spellStart"/>
      <w:proofErr w:type="gramStart"/>
      <w:r>
        <w:t>printf</w:t>
      </w:r>
      <w:proofErr w:type="spellEnd"/>
      <w:r>
        <w:t>(</w:t>
      </w:r>
      <w:proofErr w:type="gramEnd"/>
      <w:r>
        <w:t xml:space="preserve">"Sorry! unable to allocate memory");  </w:t>
      </w:r>
    </w:p>
    <w:p w14:paraId="08528962" w14:textId="77777777" w:rsidR="00322D4A" w:rsidRDefault="00322D4A" w:rsidP="00322D4A">
      <w:r>
        <w:t>11.</w:t>
      </w:r>
      <w:r>
        <w:tab/>
        <w:t xml:space="preserve">        </w:t>
      </w:r>
      <w:proofErr w:type="gramStart"/>
      <w:r>
        <w:t>exit(</w:t>
      </w:r>
      <w:proofErr w:type="gramEnd"/>
      <w:r>
        <w:t xml:space="preserve">0);  </w:t>
      </w:r>
    </w:p>
    <w:p w14:paraId="616D3078" w14:textId="77777777" w:rsidR="00322D4A" w:rsidRDefault="00322D4A" w:rsidP="00322D4A">
      <w:r>
        <w:t>12.</w:t>
      </w:r>
      <w:r>
        <w:tab/>
        <w:t xml:space="preserve">    }  </w:t>
      </w:r>
    </w:p>
    <w:p w14:paraId="34E94A74" w14:textId="77777777" w:rsidR="00322D4A" w:rsidRDefault="00322D4A" w:rsidP="00322D4A">
      <w:r>
        <w:t>13.</w:t>
      </w:r>
      <w:r>
        <w:tab/>
        <w:t xml:space="preserve">    </w:t>
      </w:r>
      <w:proofErr w:type="spellStart"/>
      <w:proofErr w:type="gramStart"/>
      <w:r>
        <w:t>printf</w:t>
      </w:r>
      <w:proofErr w:type="spellEnd"/>
      <w:r>
        <w:t>(</w:t>
      </w:r>
      <w:proofErr w:type="gramEnd"/>
      <w:r>
        <w:t xml:space="preserve">"Enter elements of array: ");  </w:t>
      </w:r>
    </w:p>
    <w:p w14:paraId="74DA1C54" w14:textId="77777777" w:rsidR="00322D4A" w:rsidRDefault="00322D4A" w:rsidP="00322D4A">
      <w:r>
        <w:t>14.</w:t>
      </w:r>
      <w:r>
        <w:tab/>
        <w:t xml:space="preserve">    for(</w:t>
      </w:r>
      <w:proofErr w:type="spellStart"/>
      <w:r>
        <w:t>i</w:t>
      </w:r>
      <w:proofErr w:type="spellEnd"/>
      <w:r>
        <w:t>=</w:t>
      </w:r>
      <w:proofErr w:type="gramStart"/>
      <w:r>
        <w:t>0;i</w:t>
      </w:r>
      <w:proofErr w:type="gramEnd"/>
      <w:r>
        <w:t>&lt;n;++</w:t>
      </w:r>
      <w:proofErr w:type="spellStart"/>
      <w:r>
        <w:t>i</w:t>
      </w:r>
      <w:proofErr w:type="spellEnd"/>
      <w:r>
        <w:t xml:space="preserve">)  </w:t>
      </w:r>
    </w:p>
    <w:p w14:paraId="6E7DBAB3" w14:textId="77777777" w:rsidR="00322D4A" w:rsidRDefault="00322D4A" w:rsidP="00322D4A">
      <w:r>
        <w:t>15.</w:t>
      </w:r>
      <w:r>
        <w:tab/>
        <w:t xml:space="preserve">    {  </w:t>
      </w:r>
    </w:p>
    <w:p w14:paraId="68704C5A" w14:textId="77777777" w:rsidR="00322D4A" w:rsidRDefault="00322D4A" w:rsidP="00322D4A">
      <w:r>
        <w:t>16.</w:t>
      </w:r>
      <w:r>
        <w:tab/>
        <w:t xml:space="preserve">        </w:t>
      </w:r>
      <w:proofErr w:type="spellStart"/>
      <w:r>
        <w:t>scanf</w:t>
      </w:r>
      <w:proofErr w:type="spellEnd"/>
      <w:r>
        <w:t>("%d</w:t>
      </w:r>
      <w:proofErr w:type="gramStart"/>
      <w:r>
        <w:t>",</w:t>
      </w:r>
      <w:proofErr w:type="spellStart"/>
      <w:r>
        <w:t>ptr</w:t>
      </w:r>
      <w:proofErr w:type="gramEnd"/>
      <w:r>
        <w:t>+i</w:t>
      </w:r>
      <w:proofErr w:type="spellEnd"/>
      <w:r>
        <w:t xml:space="preserve">);  </w:t>
      </w:r>
    </w:p>
    <w:p w14:paraId="372E051E" w14:textId="77777777" w:rsidR="00322D4A" w:rsidRDefault="00322D4A" w:rsidP="00322D4A">
      <w:r>
        <w:t>17.</w:t>
      </w:r>
      <w:r>
        <w:tab/>
        <w:t xml:space="preserve">        sum+=*(</w:t>
      </w:r>
      <w:proofErr w:type="spellStart"/>
      <w:r>
        <w:t>ptr+i</w:t>
      </w:r>
      <w:proofErr w:type="spellEnd"/>
      <w:r>
        <w:t xml:space="preserve">);  </w:t>
      </w:r>
    </w:p>
    <w:p w14:paraId="7B87235E" w14:textId="77777777" w:rsidR="00322D4A" w:rsidRDefault="00322D4A" w:rsidP="00322D4A">
      <w:r>
        <w:lastRenderedPageBreak/>
        <w:t>18.</w:t>
      </w:r>
      <w:r>
        <w:tab/>
        <w:t xml:space="preserve">    }  </w:t>
      </w:r>
    </w:p>
    <w:p w14:paraId="0A64B454" w14:textId="77777777" w:rsidR="00322D4A" w:rsidRDefault="00322D4A" w:rsidP="00322D4A">
      <w:r>
        <w:t>19.</w:t>
      </w:r>
      <w:r>
        <w:tab/>
        <w:t xml:space="preserve">    </w:t>
      </w:r>
      <w:proofErr w:type="spellStart"/>
      <w:r>
        <w:t>printf</w:t>
      </w:r>
      <w:proofErr w:type="spellEnd"/>
      <w:r>
        <w:t>("Sum=%</w:t>
      </w:r>
      <w:proofErr w:type="spellStart"/>
      <w:r>
        <w:t>d</w:t>
      </w:r>
      <w:proofErr w:type="gramStart"/>
      <w:r>
        <w:t>",sum</w:t>
      </w:r>
      <w:proofErr w:type="spellEnd"/>
      <w:proofErr w:type="gramEnd"/>
      <w:r>
        <w:t xml:space="preserve">);  </w:t>
      </w:r>
    </w:p>
    <w:p w14:paraId="5466B2A3" w14:textId="77777777" w:rsidR="00322D4A" w:rsidRDefault="00322D4A" w:rsidP="00322D4A">
      <w:r>
        <w:t>20.</w:t>
      </w:r>
      <w:r>
        <w:tab/>
        <w:t xml:space="preserve">    free(</w:t>
      </w:r>
      <w:proofErr w:type="spellStart"/>
      <w:r>
        <w:t>ptr</w:t>
      </w:r>
      <w:proofErr w:type="spellEnd"/>
      <w:r>
        <w:t xml:space="preserve">);  </w:t>
      </w:r>
    </w:p>
    <w:p w14:paraId="02DFF2EE" w14:textId="77777777" w:rsidR="00322D4A" w:rsidRDefault="00322D4A" w:rsidP="00322D4A">
      <w:r>
        <w:t>21.</w:t>
      </w:r>
      <w:r>
        <w:tab/>
        <w:t xml:space="preserve">}  </w:t>
      </w:r>
    </w:p>
    <w:p w14:paraId="64775486" w14:textId="77777777" w:rsidR="00322D4A" w:rsidRDefault="00322D4A" w:rsidP="00322D4A">
      <w:r>
        <w:t>Output:</w:t>
      </w:r>
    </w:p>
    <w:p w14:paraId="50F27E22" w14:textId="77777777" w:rsidR="00322D4A" w:rsidRDefault="00322D4A" w:rsidP="00322D4A">
      <w:r>
        <w:t>Enter elements of array: 3</w:t>
      </w:r>
    </w:p>
    <w:p w14:paraId="01DDCCF3" w14:textId="77777777" w:rsidR="00322D4A" w:rsidRDefault="00322D4A" w:rsidP="00322D4A">
      <w:r>
        <w:t>Enter elements of array: 10</w:t>
      </w:r>
    </w:p>
    <w:p w14:paraId="350C3DA6" w14:textId="77777777" w:rsidR="00322D4A" w:rsidRDefault="00322D4A" w:rsidP="00322D4A">
      <w:r>
        <w:t>10</w:t>
      </w:r>
    </w:p>
    <w:p w14:paraId="31A5EC10" w14:textId="77777777" w:rsidR="00322D4A" w:rsidRDefault="00322D4A" w:rsidP="00322D4A">
      <w:r>
        <w:t>10</w:t>
      </w:r>
    </w:p>
    <w:p w14:paraId="455DFBBA" w14:textId="77777777" w:rsidR="00322D4A" w:rsidRDefault="00322D4A" w:rsidP="00322D4A">
      <w:r>
        <w:t>Sum=30</w:t>
      </w:r>
    </w:p>
    <w:p w14:paraId="418EE736" w14:textId="77777777" w:rsidR="00322D4A" w:rsidRDefault="00322D4A" w:rsidP="00322D4A"/>
    <w:p w14:paraId="2248D7E3" w14:textId="77777777" w:rsidR="00322D4A" w:rsidRDefault="00322D4A" w:rsidP="00322D4A">
      <w:proofErr w:type="spellStart"/>
      <w:proofErr w:type="gramStart"/>
      <w:r>
        <w:t>realloc</w:t>
      </w:r>
      <w:proofErr w:type="spellEnd"/>
      <w:r>
        <w:t>(</w:t>
      </w:r>
      <w:proofErr w:type="gramEnd"/>
      <w:r>
        <w:t>) function in C</w:t>
      </w:r>
    </w:p>
    <w:p w14:paraId="5F8EEE10" w14:textId="77777777" w:rsidR="00322D4A" w:rsidRDefault="00322D4A" w:rsidP="00322D4A">
      <w:r>
        <w:t xml:space="preserve">If memory is not sufficient for </w:t>
      </w:r>
      <w:proofErr w:type="gramStart"/>
      <w:r>
        <w:t>malloc(</w:t>
      </w:r>
      <w:proofErr w:type="gramEnd"/>
      <w:r>
        <w:t xml:space="preserve">) or </w:t>
      </w:r>
      <w:proofErr w:type="spellStart"/>
      <w:r>
        <w:t>calloc</w:t>
      </w:r>
      <w:proofErr w:type="spellEnd"/>
      <w:r>
        <w:t xml:space="preserve">(), you can reallocate the memory by </w:t>
      </w:r>
      <w:proofErr w:type="spellStart"/>
      <w:r>
        <w:t>realloc</w:t>
      </w:r>
      <w:proofErr w:type="spellEnd"/>
      <w:r>
        <w:t>() function. In short, it changes the memory size.</w:t>
      </w:r>
    </w:p>
    <w:p w14:paraId="094FCA69" w14:textId="77777777" w:rsidR="00322D4A" w:rsidRDefault="00322D4A" w:rsidP="00322D4A">
      <w:r>
        <w:t xml:space="preserve">Let's see the syntax of </w:t>
      </w:r>
      <w:proofErr w:type="spellStart"/>
      <w:proofErr w:type="gramStart"/>
      <w:r>
        <w:t>realloc</w:t>
      </w:r>
      <w:proofErr w:type="spellEnd"/>
      <w:r>
        <w:t>(</w:t>
      </w:r>
      <w:proofErr w:type="gramEnd"/>
      <w:r>
        <w:t>) function.</w:t>
      </w:r>
    </w:p>
    <w:p w14:paraId="5514D584" w14:textId="77777777" w:rsidR="00322D4A" w:rsidRDefault="00322D4A" w:rsidP="00322D4A">
      <w:r>
        <w:t>1.</w:t>
      </w:r>
      <w:r>
        <w:tab/>
      </w:r>
      <w:proofErr w:type="spellStart"/>
      <w:r>
        <w:t>ptr</w:t>
      </w:r>
      <w:proofErr w:type="spellEnd"/>
      <w:r>
        <w:t>=</w:t>
      </w:r>
      <w:proofErr w:type="spellStart"/>
      <w:proofErr w:type="gramStart"/>
      <w:r>
        <w:t>realloc</w:t>
      </w:r>
      <w:proofErr w:type="spellEnd"/>
      <w:r>
        <w:t>(</w:t>
      </w:r>
      <w:proofErr w:type="spellStart"/>
      <w:proofErr w:type="gramEnd"/>
      <w:r>
        <w:t>ptr</w:t>
      </w:r>
      <w:proofErr w:type="spellEnd"/>
      <w:r>
        <w:t xml:space="preserve">, new-size)  </w:t>
      </w:r>
    </w:p>
    <w:p w14:paraId="1B500BB6" w14:textId="77777777" w:rsidR="00322D4A" w:rsidRDefault="00322D4A" w:rsidP="00322D4A"/>
    <w:p w14:paraId="68DE0807" w14:textId="77777777" w:rsidR="00322D4A" w:rsidRDefault="00322D4A" w:rsidP="00322D4A">
      <w:proofErr w:type="gramStart"/>
      <w:r>
        <w:t>free(</w:t>
      </w:r>
      <w:proofErr w:type="gramEnd"/>
      <w:r>
        <w:t>) function in C</w:t>
      </w:r>
    </w:p>
    <w:p w14:paraId="28E6D640" w14:textId="77777777" w:rsidR="00322D4A" w:rsidRDefault="00322D4A" w:rsidP="00322D4A">
      <w:r>
        <w:t xml:space="preserve">The memory occupied by </w:t>
      </w:r>
      <w:proofErr w:type="gramStart"/>
      <w:r>
        <w:t>malloc(</w:t>
      </w:r>
      <w:proofErr w:type="gramEnd"/>
      <w:r>
        <w:t xml:space="preserve">) or </w:t>
      </w:r>
      <w:proofErr w:type="spellStart"/>
      <w:r>
        <w:t>calloc</w:t>
      </w:r>
      <w:proofErr w:type="spellEnd"/>
      <w:r>
        <w:t>() functions must be released by calling free() function. Otherwise, it will consume memory until program exit.</w:t>
      </w:r>
    </w:p>
    <w:p w14:paraId="3AB629B2" w14:textId="77777777" w:rsidR="00322D4A" w:rsidRDefault="00322D4A" w:rsidP="00322D4A">
      <w:r>
        <w:t xml:space="preserve">Let's see the syntax of </w:t>
      </w:r>
      <w:proofErr w:type="gramStart"/>
      <w:r>
        <w:t>free(</w:t>
      </w:r>
      <w:proofErr w:type="gramEnd"/>
      <w:r>
        <w:t>) function.</w:t>
      </w:r>
    </w:p>
    <w:p w14:paraId="796A6056" w14:textId="77777777" w:rsidR="00322D4A" w:rsidRDefault="00322D4A" w:rsidP="00322D4A">
      <w:pPr>
        <w:pStyle w:val="ListParagraph"/>
        <w:numPr>
          <w:ilvl w:val="0"/>
          <w:numId w:val="2"/>
        </w:numPr>
      </w:pPr>
      <w:r>
        <w:t>free(</w:t>
      </w:r>
      <w:proofErr w:type="spellStart"/>
      <w:r>
        <w:t>ptr</w:t>
      </w:r>
      <w:proofErr w:type="spellEnd"/>
      <w:r>
        <w:t xml:space="preserve">)  </w:t>
      </w:r>
    </w:p>
    <w:p w14:paraId="00FEB8CF" w14:textId="77777777" w:rsidR="00322D4A" w:rsidRDefault="00322D4A" w:rsidP="00322D4A">
      <w:bookmarkStart w:id="0" w:name="_GoBack"/>
      <w:bookmarkEnd w:id="0"/>
    </w:p>
    <w:sectPr w:rsidR="00322D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D123A1"/>
    <w:multiLevelType w:val="hybridMultilevel"/>
    <w:tmpl w:val="12745EA4"/>
    <w:lvl w:ilvl="0" w:tplc="E0A6F36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97A08AF"/>
    <w:multiLevelType w:val="hybridMultilevel"/>
    <w:tmpl w:val="17B269F6"/>
    <w:lvl w:ilvl="0" w:tplc="7D7CA5B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9A87967"/>
    <w:multiLevelType w:val="hybridMultilevel"/>
    <w:tmpl w:val="BBE613F8"/>
    <w:lvl w:ilvl="0" w:tplc="8B0828A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jI0MzI2NrMwMLZU0lEKTi0uzszPAykwrAUAVtw0GCwAAAA="/>
  </w:docVars>
  <w:rsids>
    <w:rsidRoot w:val="00322D4A"/>
    <w:rsid w:val="00322D4A"/>
    <w:rsid w:val="00737D47"/>
    <w:rsid w:val="00F029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967CA"/>
  <w15:chartTrackingRefBased/>
  <w15:docId w15:val="{FA990C67-84E9-4F1E-A341-CB84AE30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D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2D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1827</Words>
  <Characters>10414</Characters>
  <Application>Microsoft Office Word</Application>
  <DocSecurity>0</DocSecurity>
  <Lines>86</Lines>
  <Paragraphs>24</Paragraphs>
  <ScaleCrop>false</ScaleCrop>
  <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Gupta</dc:creator>
  <cp:keywords/>
  <dc:description/>
  <cp:lastModifiedBy>Sunny Gupta</cp:lastModifiedBy>
  <cp:revision>2</cp:revision>
  <dcterms:created xsi:type="dcterms:W3CDTF">2020-01-18T11:56:00Z</dcterms:created>
  <dcterms:modified xsi:type="dcterms:W3CDTF">2020-01-18T12:11:00Z</dcterms:modified>
</cp:coreProperties>
</file>